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1EB50" w14:textId="5F00D615" w:rsidR="0024270E" w:rsidRDefault="0024270E" w:rsidP="00A165E0">
      <w:r w:rsidRPr="00390761">
        <w:rPr>
          <w:noProof/>
        </w:rPr>
        <w:drawing>
          <wp:inline distT="0" distB="0" distL="0" distR="0" wp14:anchorId="3E21D286" wp14:editId="329631ED">
            <wp:extent cx="2207116" cy="584835"/>
            <wp:effectExtent l="0" t="0" r="3175" b="5715"/>
            <wp:docPr id="3" name="Picture 3" descr="Minnesota Council on Disability logo"/>
            <wp:cNvGraphicFramePr/>
            <a:graphic xmlns:a="http://schemas.openxmlformats.org/drawingml/2006/main">
              <a:graphicData uri="http://schemas.openxmlformats.org/drawingml/2006/picture">
                <pic:pic xmlns:pic="http://schemas.openxmlformats.org/drawingml/2006/picture">
                  <pic:nvPicPr>
                    <pic:cNvPr id="3" name="Picture 3" descr="Minnesota logo"/>
                    <pic:cNvPicPr/>
                  </pic:nvPicPr>
                  <pic:blipFill>
                    <a:blip r:embed="rId8">
                      <a:extLst>
                        <a:ext uri="{28A0092B-C50C-407E-A947-70E740481C1C}">
                          <a14:useLocalDpi xmlns:a14="http://schemas.microsoft.com/office/drawing/2010/main" val="0"/>
                        </a:ext>
                      </a:extLst>
                    </a:blip>
                    <a:stretch>
                      <a:fillRect/>
                    </a:stretch>
                  </pic:blipFill>
                  <pic:spPr>
                    <a:xfrm>
                      <a:off x="0" y="0"/>
                      <a:ext cx="2207116" cy="584835"/>
                    </a:xfrm>
                    <a:prstGeom prst="rect">
                      <a:avLst/>
                    </a:prstGeom>
                  </pic:spPr>
                </pic:pic>
              </a:graphicData>
            </a:graphic>
          </wp:inline>
        </w:drawing>
      </w:r>
    </w:p>
    <w:p w14:paraId="24D78CB1" w14:textId="6195E42F" w:rsidR="0024270E" w:rsidRDefault="0024270E" w:rsidP="007B59E5">
      <w:pPr>
        <w:pStyle w:val="Heading1"/>
      </w:pPr>
      <w:r>
        <w:t xml:space="preserve">Meeting </w:t>
      </w:r>
      <w:r w:rsidR="000E769A">
        <w:t>Minutes</w:t>
      </w:r>
      <w:r>
        <w:t xml:space="preserve">: </w:t>
      </w:r>
      <w:r w:rsidR="004C115B">
        <w:t>Council Planning</w:t>
      </w:r>
      <w:r>
        <w:t xml:space="preserve"> Committee</w:t>
      </w:r>
    </w:p>
    <w:p w14:paraId="67C89723" w14:textId="7ACCFFB5" w:rsidR="0024270E" w:rsidRDefault="0024270E" w:rsidP="007B59E5">
      <w:r>
        <w:t xml:space="preserve">Date: </w:t>
      </w:r>
      <w:r w:rsidR="00623AA9">
        <w:t xml:space="preserve">Wednesday, </w:t>
      </w:r>
      <w:r w:rsidR="00A02C24">
        <w:t>October</w:t>
      </w:r>
      <w:r w:rsidR="00FD4B80">
        <w:t xml:space="preserve"> </w:t>
      </w:r>
      <w:r w:rsidR="00A02C24">
        <w:t>16</w:t>
      </w:r>
      <w:r w:rsidR="00623AA9">
        <w:t>, 202</w:t>
      </w:r>
      <w:r w:rsidR="00FD4B80">
        <w:t>3</w:t>
      </w:r>
      <w:r w:rsidR="003C6887">
        <w:br/>
      </w:r>
      <w:bookmarkStart w:id="0" w:name="_Hlk82092760"/>
      <w:r w:rsidRPr="003953E5">
        <w:t xml:space="preserve">Location: </w:t>
      </w:r>
      <w:r w:rsidR="001D23FE">
        <w:t>1600 University Avenue W., Suite 8 Saint Paul, MN 55104</w:t>
      </w:r>
      <w:r w:rsidR="003C6887">
        <w:br/>
      </w:r>
      <w:r w:rsidRPr="00D7640E">
        <w:rPr>
          <w:rStyle w:val="Strong"/>
        </w:rPr>
        <w:t>As provided by MN Stat. 13D.021, the meeting was held electronically</w:t>
      </w:r>
      <w:bookmarkEnd w:id="0"/>
      <w:r w:rsidR="00A51198">
        <w:rPr>
          <w:rStyle w:val="Strong"/>
        </w:rPr>
        <w:t>.</w:t>
      </w:r>
    </w:p>
    <w:p w14:paraId="5EF06CBA" w14:textId="6BBECD28" w:rsidR="0024270E" w:rsidRDefault="0024270E" w:rsidP="00990561">
      <w:pPr>
        <w:pStyle w:val="Heading2"/>
      </w:pPr>
      <w:r>
        <w:t>Attendance</w:t>
      </w:r>
    </w:p>
    <w:p w14:paraId="11D16C7F" w14:textId="6C5245CB" w:rsidR="005728B5" w:rsidRDefault="00BA3FF2" w:rsidP="009A1838">
      <w:pPr>
        <w:pStyle w:val="Heading3"/>
      </w:pPr>
      <w:r>
        <w:t>Committee</w:t>
      </w:r>
      <w:r w:rsidR="005728B5">
        <w:t xml:space="preserve"> Members</w:t>
      </w:r>
    </w:p>
    <w:tbl>
      <w:tblPr>
        <w:tblStyle w:val="TableGrid1"/>
        <w:tblW w:w="0" w:type="auto"/>
        <w:tblLook w:val="0420" w:firstRow="1" w:lastRow="0" w:firstColumn="0" w:lastColumn="0" w:noHBand="0" w:noVBand="1"/>
      </w:tblPr>
      <w:tblGrid>
        <w:gridCol w:w="5035"/>
        <w:gridCol w:w="5035"/>
      </w:tblGrid>
      <w:tr w:rsidR="009A1838" w14:paraId="05C10D66" w14:textId="77777777" w:rsidTr="002F1057">
        <w:trPr>
          <w:cnfStyle w:val="100000000000" w:firstRow="1" w:lastRow="0" w:firstColumn="0" w:lastColumn="0" w:oddVBand="0" w:evenVBand="0" w:oddHBand="0" w:evenHBand="0" w:firstRowFirstColumn="0" w:firstRowLastColumn="0" w:lastRowFirstColumn="0" w:lastRowLastColumn="0"/>
          <w:cantSplit/>
          <w:tblHeader/>
        </w:trPr>
        <w:tc>
          <w:tcPr>
            <w:tcW w:w="5035" w:type="dxa"/>
          </w:tcPr>
          <w:p w14:paraId="17374E14" w14:textId="47120D7C" w:rsidR="009A1838" w:rsidRDefault="005E6AF9" w:rsidP="009A1838">
            <w:pPr>
              <w:rPr>
                <w:lang w:bidi="en-US"/>
              </w:rPr>
            </w:pPr>
            <w:bookmarkStart w:id="1" w:name="CouncilPlanningAttendance"/>
            <w:bookmarkEnd w:id="1"/>
            <w:r>
              <w:rPr>
                <w:lang w:bidi="en-US"/>
              </w:rPr>
              <w:t>Council Member</w:t>
            </w:r>
          </w:p>
        </w:tc>
        <w:tc>
          <w:tcPr>
            <w:tcW w:w="5035" w:type="dxa"/>
          </w:tcPr>
          <w:p w14:paraId="3FBB0BD0" w14:textId="2B0C22C2" w:rsidR="009A1838" w:rsidRDefault="005E6AF9" w:rsidP="009A1838">
            <w:pPr>
              <w:rPr>
                <w:lang w:bidi="en-US"/>
              </w:rPr>
            </w:pPr>
            <w:r>
              <w:rPr>
                <w:lang w:bidi="en-US"/>
              </w:rPr>
              <w:t>Attendance</w:t>
            </w:r>
          </w:p>
        </w:tc>
      </w:tr>
      <w:tr w:rsidR="009A1838" w14:paraId="254C3FBD"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1B77458F" w14:textId="7E85E7DD" w:rsidR="009A1838" w:rsidRDefault="00954610" w:rsidP="009A1838">
            <w:pPr>
              <w:rPr>
                <w:lang w:bidi="en-US"/>
              </w:rPr>
            </w:pPr>
            <w:r>
              <w:rPr>
                <w:lang w:bidi="en-US"/>
              </w:rPr>
              <w:t>Nichole Villavicencio</w:t>
            </w:r>
          </w:p>
        </w:tc>
        <w:tc>
          <w:tcPr>
            <w:tcW w:w="5035" w:type="dxa"/>
          </w:tcPr>
          <w:p w14:paraId="49B44F1F" w14:textId="190C18C6" w:rsidR="009A1838" w:rsidRDefault="00D662CC" w:rsidP="009A1838">
            <w:pPr>
              <w:rPr>
                <w:lang w:bidi="en-US"/>
              </w:rPr>
            </w:pPr>
            <w:r>
              <w:rPr>
                <w:lang w:bidi="en-US"/>
              </w:rPr>
              <w:t>Present</w:t>
            </w:r>
          </w:p>
        </w:tc>
      </w:tr>
      <w:tr w:rsidR="009A1838" w14:paraId="3B655CED"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272C0513" w14:textId="29EECE41" w:rsidR="009A1838" w:rsidRDefault="001C403E" w:rsidP="009A1838">
            <w:pPr>
              <w:rPr>
                <w:lang w:bidi="en-US"/>
              </w:rPr>
            </w:pPr>
            <w:r>
              <w:rPr>
                <w:lang w:bidi="en-US"/>
              </w:rPr>
              <w:t>Andrew Christensen</w:t>
            </w:r>
          </w:p>
        </w:tc>
        <w:tc>
          <w:tcPr>
            <w:tcW w:w="5035" w:type="dxa"/>
          </w:tcPr>
          <w:p w14:paraId="5ECB616C" w14:textId="2DDF9494" w:rsidR="009A1838" w:rsidRDefault="003128F7" w:rsidP="009A1838">
            <w:pPr>
              <w:rPr>
                <w:lang w:bidi="en-US"/>
              </w:rPr>
            </w:pPr>
            <w:r>
              <w:rPr>
                <w:lang w:bidi="en-US"/>
              </w:rPr>
              <w:t>Present</w:t>
            </w:r>
            <w:r w:rsidR="00975586">
              <w:rPr>
                <w:lang w:bidi="en-US"/>
              </w:rPr>
              <w:t xml:space="preserve"> </w:t>
            </w:r>
          </w:p>
        </w:tc>
      </w:tr>
      <w:tr w:rsidR="009A1838" w14:paraId="317AFFD1" w14:textId="77777777" w:rsidTr="002F1057">
        <w:trPr>
          <w:cnfStyle w:val="000000100000" w:firstRow="0" w:lastRow="0" w:firstColumn="0" w:lastColumn="0" w:oddVBand="0" w:evenVBand="0" w:oddHBand="1" w:evenHBand="0" w:firstRowFirstColumn="0" w:firstRowLastColumn="0" w:lastRowFirstColumn="0" w:lastRowLastColumn="0"/>
          <w:cantSplit/>
        </w:trPr>
        <w:tc>
          <w:tcPr>
            <w:tcW w:w="5035" w:type="dxa"/>
          </w:tcPr>
          <w:p w14:paraId="3AAAD121" w14:textId="26E6B3F5" w:rsidR="009A1838" w:rsidRDefault="00E94AA2" w:rsidP="009A1838">
            <w:pPr>
              <w:rPr>
                <w:lang w:bidi="en-US"/>
              </w:rPr>
            </w:pPr>
            <w:r>
              <w:rPr>
                <w:lang w:bidi="en-US"/>
              </w:rPr>
              <w:t>Myrna Peterson</w:t>
            </w:r>
          </w:p>
        </w:tc>
        <w:tc>
          <w:tcPr>
            <w:tcW w:w="5035" w:type="dxa"/>
          </w:tcPr>
          <w:p w14:paraId="4625C172" w14:textId="56566F37" w:rsidR="009A1838" w:rsidRDefault="007354B7" w:rsidP="009A1838">
            <w:pPr>
              <w:rPr>
                <w:lang w:bidi="en-US"/>
              </w:rPr>
            </w:pPr>
            <w:r>
              <w:rPr>
                <w:lang w:bidi="en-US"/>
              </w:rPr>
              <w:t>Present</w:t>
            </w:r>
          </w:p>
        </w:tc>
      </w:tr>
      <w:tr w:rsidR="009A1838" w14:paraId="5F7E68C5" w14:textId="77777777" w:rsidTr="002F1057">
        <w:trPr>
          <w:cnfStyle w:val="000000010000" w:firstRow="0" w:lastRow="0" w:firstColumn="0" w:lastColumn="0" w:oddVBand="0" w:evenVBand="0" w:oddHBand="0" w:evenHBand="1" w:firstRowFirstColumn="0" w:firstRowLastColumn="0" w:lastRowFirstColumn="0" w:lastRowLastColumn="0"/>
          <w:cantSplit/>
        </w:trPr>
        <w:tc>
          <w:tcPr>
            <w:tcW w:w="5035" w:type="dxa"/>
          </w:tcPr>
          <w:p w14:paraId="340806BF" w14:textId="6BA72617" w:rsidR="009A1838" w:rsidRDefault="001C403E" w:rsidP="009A1838">
            <w:pPr>
              <w:rPr>
                <w:lang w:bidi="en-US"/>
              </w:rPr>
            </w:pPr>
            <w:r>
              <w:rPr>
                <w:lang w:bidi="en-US"/>
              </w:rPr>
              <w:t>Quinn Nystrom</w:t>
            </w:r>
          </w:p>
        </w:tc>
        <w:tc>
          <w:tcPr>
            <w:tcW w:w="5035" w:type="dxa"/>
          </w:tcPr>
          <w:p w14:paraId="32F79791" w14:textId="072FFC7D" w:rsidR="009A1838" w:rsidRDefault="00D662CC" w:rsidP="009A1838">
            <w:pPr>
              <w:rPr>
                <w:lang w:bidi="en-US"/>
              </w:rPr>
            </w:pPr>
            <w:r>
              <w:rPr>
                <w:lang w:bidi="en-US"/>
              </w:rPr>
              <w:t>Joined at</w:t>
            </w:r>
            <w:r w:rsidR="00B16D8B">
              <w:rPr>
                <w:lang w:bidi="en-US"/>
              </w:rPr>
              <w:t xml:space="preserve"> 11:0</w:t>
            </w:r>
            <w:r w:rsidR="00A02C24">
              <w:rPr>
                <w:lang w:bidi="en-US"/>
              </w:rPr>
              <w:t>1</w:t>
            </w:r>
            <w:r w:rsidR="00B16D8B">
              <w:rPr>
                <w:lang w:bidi="en-US"/>
              </w:rPr>
              <w:t xml:space="preserve"> am</w:t>
            </w:r>
          </w:p>
        </w:tc>
      </w:tr>
    </w:tbl>
    <w:p w14:paraId="3B9261E9" w14:textId="77777777" w:rsidR="00AA7966" w:rsidRDefault="0024270E" w:rsidP="00AA7966">
      <w:pPr>
        <w:pStyle w:val="Heading3"/>
      </w:pPr>
      <w:r>
        <w:t>Staff</w:t>
      </w:r>
    </w:p>
    <w:p w14:paraId="14B62A2B" w14:textId="644929E3" w:rsidR="00D662CC" w:rsidRDefault="00D662CC" w:rsidP="00AA7966">
      <w:pPr>
        <w:pStyle w:val="ListParagraph"/>
      </w:pPr>
      <w:r>
        <w:t>Michelle Severson</w:t>
      </w:r>
    </w:p>
    <w:p w14:paraId="04AA2A56" w14:textId="69A5D176" w:rsidR="00C71456" w:rsidRDefault="00C71456" w:rsidP="001B4D72">
      <w:pPr>
        <w:pStyle w:val="ListParagraph"/>
      </w:pPr>
      <w:r>
        <w:t>Linda Gremillion</w:t>
      </w:r>
    </w:p>
    <w:p w14:paraId="7D4DB2F8" w14:textId="7FE3A163" w:rsidR="002C763C" w:rsidRDefault="007F5999" w:rsidP="00A73F3A">
      <w:r>
        <w:t xml:space="preserve">Meeting called to order at </w:t>
      </w:r>
      <w:r w:rsidR="000E769A">
        <w:t>1</w:t>
      </w:r>
      <w:r w:rsidR="003128F7">
        <w:t>0</w:t>
      </w:r>
      <w:r w:rsidR="002C763C">
        <w:t>:</w:t>
      </w:r>
      <w:r w:rsidR="00CD1385">
        <w:t>0</w:t>
      </w:r>
      <w:r w:rsidR="00D662CC">
        <w:t>4</w:t>
      </w:r>
      <w:r w:rsidR="00CD1385">
        <w:t xml:space="preserve"> </w:t>
      </w:r>
      <w:r w:rsidR="002C763C">
        <w:t>am</w:t>
      </w:r>
    </w:p>
    <w:p w14:paraId="0974D011" w14:textId="58951B5A" w:rsidR="00954610" w:rsidRDefault="007F5999" w:rsidP="00954610">
      <w:pPr>
        <w:pStyle w:val="Heading2"/>
      </w:pPr>
      <w:r>
        <w:t xml:space="preserve">Approval of </w:t>
      </w:r>
      <w:r w:rsidR="00A51198">
        <w:t>M</w:t>
      </w:r>
      <w:r>
        <w:t>inutes and Agenda</w:t>
      </w:r>
    </w:p>
    <w:p w14:paraId="0748DDA5" w14:textId="2151B378" w:rsidR="0043160E" w:rsidRDefault="00352CA2" w:rsidP="0043160E">
      <w:pPr>
        <w:ind w:firstLine="720"/>
      </w:pPr>
      <w:r w:rsidRPr="00D97FE8">
        <w:rPr>
          <w:rStyle w:val="Strong"/>
        </w:rPr>
        <w:t>Action:</w:t>
      </w:r>
      <w:r>
        <w:t xml:space="preserve"> </w:t>
      </w:r>
      <w:r w:rsidR="00A02C24">
        <w:t xml:space="preserve">Andy Christensen </w:t>
      </w:r>
      <w:r w:rsidR="0043160E">
        <w:t xml:space="preserve">motioned for approval of the approval of the agenda for the </w:t>
      </w:r>
      <w:r w:rsidR="00A02C24">
        <w:t>October</w:t>
      </w:r>
      <w:r w:rsidR="00D73279">
        <w:t xml:space="preserve"> </w:t>
      </w:r>
      <w:r w:rsidR="00A02C24">
        <w:t>16</w:t>
      </w:r>
      <w:r w:rsidR="0043160E">
        <w:t>, 202</w:t>
      </w:r>
      <w:r w:rsidR="00B15704">
        <w:t>3</w:t>
      </w:r>
      <w:r w:rsidR="0043160E">
        <w:t xml:space="preserve">, meeting, </w:t>
      </w:r>
      <w:r w:rsidR="00A02C24">
        <w:t xml:space="preserve">Myrna Peterson </w:t>
      </w:r>
      <w:r w:rsidR="0043160E">
        <w:t xml:space="preserve">seconded the motion. All in favor. Roll call vote </w:t>
      </w:r>
      <w:r w:rsidR="00D1630A">
        <w:t>3</w:t>
      </w:r>
      <w:r w:rsidR="002159E3">
        <w:t>/</w:t>
      </w:r>
      <w:r w:rsidR="00D1630A">
        <w:t>3</w:t>
      </w:r>
      <w:r w:rsidR="00B15704">
        <w:t xml:space="preserve"> </w:t>
      </w:r>
      <w:r w:rsidR="007354B7">
        <w:t xml:space="preserve">members </w:t>
      </w:r>
      <w:r w:rsidR="00975586">
        <w:t>present</w:t>
      </w:r>
      <w:r w:rsidR="00D1630A">
        <w:t>, 1 member absent</w:t>
      </w:r>
      <w:r w:rsidR="00975586">
        <w:t>.</w:t>
      </w:r>
    </w:p>
    <w:p w14:paraId="032BF6B6" w14:textId="36F89767" w:rsidR="00B429D0" w:rsidRPr="00B429D0" w:rsidRDefault="00E42156" w:rsidP="00B429D0">
      <w:pPr>
        <w:ind w:firstLine="720"/>
      </w:pPr>
      <w:r>
        <w:t>A m</w:t>
      </w:r>
      <w:r w:rsidR="007F5999">
        <w:t>otion</w:t>
      </w:r>
      <w:r>
        <w:t xml:space="preserve"> was</w:t>
      </w:r>
      <w:r w:rsidR="007F5999">
        <w:t xml:space="preserve"> </w:t>
      </w:r>
      <w:r>
        <w:t xml:space="preserve">made by </w:t>
      </w:r>
      <w:r w:rsidR="007354B7">
        <w:t>Myrna Peterson</w:t>
      </w:r>
      <w:r>
        <w:t xml:space="preserve"> </w:t>
      </w:r>
      <w:r w:rsidR="007F5999">
        <w:t xml:space="preserve">to approve the </w:t>
      </w:r>
      <w:r w:rsidR="00A02C24">
        <w:t>September 20 and 28</w:t>
      </w:r>
      <w:r w:rsidR="007F5999">
        <w:t>, 202</w:t>
      </w:r>
      <w:r w:rsidR="006C31C4">
        <w:t>3</w:t>
      </w:r>
      <w:r>
        <w:t>,</w:t>
      </w:r>
      <w:r w:rsidR="007F5999">
        <w:t xml:space="preserve"> minutes</w:t>
      </w:r>
      <w:r w:rsidR="001C403E">
        <w:t>.</w:t>
      </w:r>
      <w:r w:rsidR="00687101">
        <w:t xml:space="preserve"> </w:t>
      </w:r>
      <w:r w:rsidR="00D662CC">
        <w:t>Andy Christensen</w:t>
      </w:r>
      <w:r w:rsidR="00D1630A">
        <w:t xml:space="preserve"> seconded the motion. All in favor. Roll call vote 3/3 members present, 1 member absent.</w:t>
      </w:r>
    </w:p>
    <w:p w14:paraId="41EBF9F1" w14:textId="215F116C" w:rsidR="00D1630A" w:rsidRDefault="00A02C24" w:rsidP="00E03090">
      <w:pPr>
        <w:pStyle w:val="Heading2"/>
      </w:pPr>
      <w:r>
        <w:lastRenderedPageBreak/>
        <w:t xml:space="preserve">Full Council meeting debrief October 2023 </w:t>
      </w:r>
      <w:proofErr w:type="gramStart"/>
      <w:r>
        <w:t>meeting</w:t>
      </w:r>
      <w:proofErr w:type="gramEnd"/>
    </w:p>
    <w:p w14:paraId="77F2A3A3" w14:textId="77777777" w:rsidR="00A02C24" w:rsidRDefault="00A02C24" w:rsidP="00A02C24">
      <w:r>
        <w:t xml:space="preserve">Discussion that the meeting went well, most anticipated action from the that meeting was the possibility of doing the April FC Mtg hybrid. </w:t>
      </w:r>
    </w:p>
    <w:p w14:paraId="327C8DA4" w14:textId="77777777" w:rsidR="00A02C24" w:rsidRDefault="00A02C24" w:rsidP="00A02C24">
      <w:pPr>
        <w:ind w:left="720"/>
      </w:pPr>
      <w:r>
        <w:t xml:space="preserve">Next Steps: Staff will pull together the logistics for this and will report back at the next Planning Committee Mtg in November. </w:t>
      </w:r>
    </w:p>
    <w:p w14:paraId="5E7A4FCE" w14:textId="2F6D60AF" w:rsidR="00484EEB" w:rsidRDefault="00A02C24" w:rsidP="00484EEB">
      <w:pPr>
        <w:pStyle w:val="Heading2"/>
      </w:pPr>
      <w:r>
        <w:t>EDL Report</w:t>
      </w:r>
    </w:p>
    <w:p w14:paraId="2110F4F6" w14:textId="51DB30DC" w:rsidR="00A02C24" w:rsidRDefault="00A02C24" w:rsidP="00A02C24">
      <w:r>
        <w:t xml:space="preserve">Group Discussion - The next steps for the executive director limitations work </w:t>
      </w:r>
      <w:proofErr w:type="gramStart"/>
      <w:r>
        <w:t>is</w:t>
      </w:r>
      <w:proofErr w:type="gramEnd"/>
      <w:r>
        <w:t xml:space="preserve"> to do the annual performance review of the ED. For this fiscal year, this will </w:t>
      </w:r>
      <w:proofErr w:type="gramStart"/>
      <w:r>
        <w:t>be done</w:t>
      </w:r>
      <w:proofErr w:type="gramEnd"/>
      <w:r>
        <w:t xml:space="preserve"> using the standard MCD HR performance review tool. This is a stop-gap measure until a more robust permanent ED Performance Review tool is developed using the EDL framework as a basis. </w:t>
      </w:r>
    </w:p>
    <w:p w14:paraId="22925584" w14:textId="19C1E37E" w:rsidR="00A02C24" w:rsidRDefault="00A02C24" w:rsidP="00A02C24">
      <w:pPr>
        <w:ind w:left="720"/>
      </w:pPr>
      <w:r w:rsidRPr="00AA76A9">
        <w:rPr>
          <w:rStyle w:val="Strong"/>
        </w:rPr>
        <w:t xml:space="preserve">Motion: </w:t>
      </w:r>
      <w:r w:rsidRPr="00A02C24">
        <w:t xml:space="preserve">A motion </w:t>
      </w:r>
      <w:proofErr w:type="gramStart"/>
      <w:r w:rsidRPr="00A02C24">
        <w:t>was made</w:t>
      </w:r>
      <w:proofErr w:type="gramEnd"/>
      <w:r w:rsidRPr="00A02C24">
        <w:t xml:space="preserve"> by</w:t>
      </w:r>
      <w:r>
        <w:t xml:space="preserve"> Myrna Peterson that the Council Planning Committee will use the existing standard MCD HR Performance Review Tool for the ED Performance Review for this FY (until the permanent tool is developed). Andy Christensen seconded the motion. All in favor. Roll call vote 3/3 members present, 1 member absent.</w:t>
      </w:r>
    </w:p>
    <w:p w14:paraId="6051C6FD" w14:textId="2A336763" w:rsidR="00A02C24" w:rsidRPr="00AA76A9" w:rsidRDefault="00A02C24" w:rsidP="00A02C24">
      <w:pPr>
        <w:rPr>
          <w:rStyle w:val="Strong"/>
        </w:rPr>
      </w:pPr>
      <w:r w:rsidRPr="00AA76A9">
        <w:rPr>
          <w:rStyle w:val="Strong"/>
        </w:rPr>
        <w:t xml:space="preserve">Next Steps: </w:t>
      </w:r>
    </w:p>
    <w:p w14:paraId="3C4BCCE0" w14:textId="77777777" w:rsidR="00A02C24" w:rsidRPr="00DF3095" w:rsidRDefault="00A02C24" w:rsidP="00DF3095">
      <w:pPr>
        <w:pStyle w:val="ListParagraph"/>
        <w:numPr>
          <w:ilvl w:val="0"/>
          <w:numId w:val="41"/>
        </w:numPr>
      </w:pPr>
      <w:r w:rsidRPr="00DF3095">
        <w:t xml:space="preserve">Staff (Linda) will provide this committee the standard MCD HR performance review tool that </w:t>
      </w:r>
      <w:proofErr w:type="gramStart"/>
      <w:r w:rsidRPr="00DF3095">
        <w:t>is currently used</w:t>
      </w:r>
      <w:proofErr w:type="gramEnd"/>
      <w:r w:rsidRPr="00DF3095">
        <w:t xml:space="preserve"> in the agency. </w:t>
      </w:r>
    </w:p>
    <w:p w14:paraId="42FF759B" w14:textId="77777777" w:rsidR="00A02C24" w:rsidRPr="00DF3095" w:rsidRDefault="00A02C24" w:rsidP="00DF3095">
      <w:pPr>
        <w:pStyle w:val="ListParagraph"/>
        <w:numPr>
          <w:ilvl w:val="0"/>
          <w:numId w:val="41"/>
        </w:numPr>
      </w:pPr>
      <w:r w:rsidRPr="00DF3095">
        <w:t xml:space="preserve">The Committee will (as a body) fill out the review tool, and the review tool will also </w:t>
      </w:r>
      <w:proofErr w:type="gramStart"/>
      <w:r w:rsidRPr="00DF3095">
        <w:t>be given</w:t>
      </w:r>
      <w:proofErr w:type="gramEnd"/>
      <w:r w:rsidRPr="00DF3095">
        <w:t xml:space="preserve"> to the ED for him to fill out. </w:t>
      </w:r>
    </w:p>
    <w:p w14:paraId="5D4F990B" w14:textId="77777777" w:rsidR="00A02C24" w:rsidRPr="00DF3095" w:rsidRDefault="00A02C24" w:rsidP="00DF3095">
      <w:pPr>
        <w:pStyle w:val="ListParagraph"/>
        <w:numPr>
          <w:ilvl w:val="0"/>
          <w:numId w:val="41"/>
        </w:numPr>
      </w:pPr>
      <w:r w:rsidRPr="00DF3095">
        <w:t xml:space="preserve">During the next Council Planning Committee, both entities, the Committee and the ED will merge their input into one document, to be known as the ED Performance Review. </w:t>
      </w:r>
    </w:p>
    <w:p w14:paraId="51AF1DC0" w14:textId="77777777" w:rsidR="00A02C24" w:rsidRPr="00DF3095" w:rsidRDefault="00A02C24" w:rsidP="00DF3095">
      <w:pPr>
        <w:pStyle w:val="ListParagraph"/>
        <w:numPr>
          <w:ilvl w:val="0"/>
          <w:numId w:val="41"/>
        </w:numPr>
      </w:pPr>
      <w:r w:rsidRPr="00DF3095">
        <w:t xml:space="preserve">That completed ED Performance Review will </w:t>
      </w:r>
      <w:proofErr w:type="gramStart"/>
      <w:r w:rsidRPr="00DF3095">
        <w:t>be sent</w:t>
      </w:r>
      <w:proofErr w:type="gramEnd"/>
      <w:r w:rsidRPr="00DF3095">
        <w:t xml:space="preserve"> to the entire council in the December 13 full council meeting packet. Council members will </w:t>
      </w:r>
      <w:proofErr w:type="gramStart"/>
      <w:r w:rsidRPr="00DF3095">
        <w:t>be invited</w:t>
      </w:r>
      <w:proofErr w:type="gramEnd"/>
      <w:r w:rsidRPr="00DF3095">
        <w:t xml:space="preserve"> to give any feedback to Nikki and/or Andy before the FC meeting. </w:t>
      </w:r>
    </w:p>
    <w:p w14:paraId="46153806" w14:textId="77777777" w:rsidR="00A02C24" w:rsidRPr="00DF3095" w:rsidRDefault="00A02C24" w:rsidP="00DF3095">
      <w:pPr>
        <w:pStyle w:val="ListParagraph"/>
        <w:numPr>
          <w:ilvl w:val="0"/>
          <w:numId w:val="41"/>
        </w:numPr>
      </w:pPr>
      <w:r w:rsidRPr="00DF3095">
        <w:t>The vote to accept the ED Performance review will be on Dec 13 FC Mtg agenda.</w:t>
      </w:r>
    </w:p>
    <w:p w14:paraId="73BB1BE8" w14:textId="77777777" w:rsidR="00A02C24" w:rsidRDefault="00A02C24" w:rsidP="00A02C24">
      <w:r>
        <w:t xml:space="preserve">In the interest of making a more permanent ED Performance Review tool, over the next year Nikki will speak with Hope and think through what from the EDL work can efficiently </w:t>
      </w:r>
      <w:proofErr w:type="gramStart"/>
      <w:r>
        <w:t>be turned</w:t>
      </w:r>
      <w:proofErr w:type="gramEnd"/>
      <w:r>
        <w:t xml:space="preserve"> into a permanent performance review tool. </w:t>
      </w:r>
    </w:p>
    <w:p w14:paraId="6C2A8851" w14:textId="0222EFD2" w:rsidR="00A02C24" w:rsidRDefault="00A02C24" w:rsidP="00A02C24">
      <w:r>
        <w:t>Staff (Linda) will gather information about executive level 360 review method to see if this method should be incorporated into the ED Performance Review tool. Linda will report back to this committee on 360 review options for their November 2023 meeting.</w:t>
      </w:r>
    </w:p>
    <w:p w14:paraId="03DE5483" w14:textId="7605AE2E" w:rsidR="00F1509E" w:rsidRDefault="00F1509E" w:rsidP="00F1509E">
      <w:pPr>
        <w:pStyle w:val="Heading2"/>
      </w:pPr>
      <w:r>
        <w:t>December Full Council Meeting agenda planning</w:t>
      </w:r>
    </w:p>
    <w:p w14:paraId="5424966A" w14:textId="77777777" w:rsidR="00A02C24" w:rsidRDefault="00A02C24" w:rsidP="00A02C24">
      <w:r>
        <w:t>Discussion – ideas for agenda:</w:t>
      </w:r>
    </w:p>
    <w:p w14:paraId="1AAB419E" w14:textId="77777777" w:rsidR="00A02C24" w:rsidRDefault="00A02C24" w:rsidP="00A02C24">
      <w:r>
        <w:t xml:space="preserve">Standard things </w:t>
      </w:r>
      <w:proofErr w:type="gramStart"/>
      <w:r>
        <w:t>like:</w:t>
      </w:r>
      <w:proofErr w:type="gramEnd"/>
      <w:r>
        <w:t xml:space="preserve"> agenda, minutes, public comment period.</w:t>
      </w:r>
    </w:p>
    <w:p w14:paraId="37010D76" w14:textId="77777777" w:rsidR="00A02C24" w:rsidRDefault="00A02C24" w:rsidP="00A02C24">
      <w:r>
        <w:lastRenderedPageBreak/>
        <w:t>Keep these “new” standard things on the agenda: sub-committee reports, introductions (a few at a time), regional reports, ED Activity Report, ED Financial Report, Legislative Update (Trevor)</w:t>
      </w:r>
    </w:p>
    <w:p w14:paraId="3E6E3126" w14:textId="77777777" w:rsidR="00A02C24" w:rsidRDefault="00A02C24" w:rsidP="00A02C24">
      <w:r>
        <w:t>New items:</w:t>
      </w:r>
    </w:p>
    <w:p w14:paraId="24604B02" w14:textId="77777777" w:rsidR="00A02C24" w:rsidRDefault="00A02C24" w:rsidP="00A02C24">
      <w:r>
        <w:t>ED Evaluation</w:t>
      </w:r>
    </w:p>
    <w:p w14:paraId="1D2A5B27" w14:textId="77777777" w:rsidR="00A02C24" w:rsidRDefault="00A02C24" w:rsidP="00A02C24">
      <w:r>
        <w:t>Operations Director Report (HR and state fair finances, hybrid meeting logistics)</w:t>
      </w:r>
    </w:p>
    <w:p w14:paraId="7CF7AF52" w14:textId="77777777" w:rsidR="00A02C24" w:rsidRDefault="00A02C24" w:rsidP="00A02C24">
      <w:r>
        <w:t>Date/time/place April Hybrid meeting</w:t>
      </w:r>
    </w:p>
    <w:p w14:paraId="450DD9EB" w14:textId="77777777" w:rsidR="00A02C24" w:rsidRDefault="00A02C24" w:rsidP="00A02C24">
      <w:r>
        <w:t xml:space="preserve">Council/Staff Retreat (June?) </w:t>
      </w:r>
    </w:p>
    <w:p w14:paraId="3F6DF366" w14:textId="77777777" w:rsidR="00A02C24" w:rsidRDefault="00A02C24" w:rsidP="00A02C24">
      <w:pPr>
        <w:ind w:firstLine="720"/>
      </w:pPr>
      <w:r>
        <w:t>There was a robust discussion on this topic.</w:t>
      </w:r>
    </w:p>
    <w:p w14:paraId="5111056B" w14:textId="653F618A" w:rsidR="00EC0A0A" w:rsidRPr="00A46831" w:rsidRDefault="00A02C24" w:rsidP="00F1509E">
      <w:pPr>
        <w:ind w:firstLine="720"/>
      </w:pPr>
      <w:r>
        <w:t>Action Item: Staff (David, Shannon, Linda) will develop a ‘needs assessment’ tool to be given to council members by the Dec FC Mtg to assess what is needed for everyone to be included and able to participate in the retreat. It is understood that everyone will be fully accommodated. We need to communicate that accommodations are not a barrier to inclusion from the agency side. Location can be adjusted to meet the needs of council body. Timing of agenda will also be made in consideration of travel needs. Hybrid element may also be considered.</w:t>
      </w:r>
      <w:r w:rsidR="00AA14E3">
        <w:t xml:space="preserve"> </w:t>
      </w:r>
    </w:p>
    <w:p w14:paraId="236110DB" w14:textId="737441AB" w:rsidR="0055337A" w:rsidRDefault="00593D3B" w:rsidP="007C0404">
      <w:pPr>
        <w:pStyle w:val="Heading2"/>
      </w:pPr>
      <w:r>
        <w:t>Action Steps/</w:t>
      </w:r>
      <w:r w:rsidR="0055337A">
        <w:t xml:space="preserve">Follow </w:t>
      </w:r>
      <w:r w:rsidR="00EA70F5">
        <w:t>U</w:t>
      </w:r>
      <w:r w:rsidR="0055337A">
        <w:t>p</w:t>
      </w:r>
    </w:p>
    <w:p w14:paraId="2B31228D" w14:textId="5BFBF0E3" w:rsidR="00914CE9" w:rsidRPr="00914CE9" w:rsidRDefault="00D1630A" w:rsidP="00914CE9">
      <w:pPr>
        <w:rPr>
          <w:lang w:bidi="en-US"/>
        </w:rPr>
      </w:pPr>
      <w:proofErr w:type="spellStart"/>
      <w:r>
        <w:rPr>
          <w:lang w:bidi="en-US"/>
        </w:rPr>
        <w:t>Zoomgov</w:t>
      </w:r>
      <w:proofErr w:type="spellEnd"/>
      <w:r>
        <w:rPr>
          <w:lang w:bidi="en-US"/>
        </w:rPr>
        <w:t xml:space="preserve"> account needs to be </w:t>
      </w:r>
      <w:r w:rsidR="00E03090">
        <w:rPr>
          <w:lang w:bidi="en-US"/>
        </w:rPr>
        <w:t>activated</w:t>
      </w:r>
      <w:r>
        <w:rPr>
          <w:lang w:bidi="en-US"/>
        </w:rPr>
        <w:t>.</w:t>
      </w:r>
    </w:p>
    <w:p w14:paraId="2707E134" w14:textId="392B7438" w:rsidR="00FE74AF" w:rsidRDefault="00FE74AF" w:rsidP="00C46F5D">
      <w:r>
        <w:t>Meeting adjourned</w:t>
      </w:r>
      <w:r w:rsidR="00C76843">
        <w:t xml:space="preserve"> 1</w:t>
      </w:r>
      <w:r w:rsidR="00A07BA4">
        <w:t>1</w:t>
      </w:r>
      <w:r w:rsidR="00C76843">
        <w:t>:</w:t>
      </w:r>
      <w:r w:rsidR="00A02C24">
        <w:t>13</w:t>
      </w:r>
      <w:r w:rsidR="00C76843">
        <w:t xml:space="preserve"> </w:t>
      </w:r>
      <w:r w:rsidR="00B9203C">
        <w:t>a</w:t>
      </w:r>
      <w:r w:rsidR="00C76843">
        <w:t>m</w:t>
      </w:r>
    </w:p>
    <w:p w14:paraId="1A47F059" w14:textId="3BF11493" w:rsidR="00352CA2" w:rsidRDefault="0050141C" w:rsidP="00916881">
      <w:pPr>
        <w:spacing w:after="1460"/>
      </w:pPr>
      <w:r>
        <w:t>S</w:t>
      </w:r>
      <w:r w:rsidR="0024270E">
        <w:t>ubmitted By</w:t>
      </w:r>
      <w:r w:rsidR="0060431B">
        <w:t xml:space="preserve">: </w:t>
      </w:r>
      <w:r w:rsidR="00A02C24">
        <w:t>Linda Gremillion</w:t>
      </w:r>
    </w:p>
    <w:p w14:paraId="2AAF10B6" w14:textId="4CE8B1AA" w:rsidR="00A02C24" w:rsidRDefault="00A02C24">
      <w:r>
        <w:t>Adjourned at 11:13 am</w:t>
      </w:r>
    </w:p>
    <w:sectPr w:rsidR="00A02C24" w:rsidSect="00B437C8">
      <w:footerReference w:type="default" r:id="rId9"/>
      <w:footerReference w:type="first" r:id="rId10"/>
      <w:type w:val="continuous"/>
      <w:pgSz w:w="12240" w:h="15840" w:code="1"/>
      <w:pgMar w:top="1440" w:right="1080" w:bottom="1440" w:left="1080" w:header="0" w:footer="50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093B9" w14:textId="77777777" w:rsidR="00326319" w:rsidRDefault="00326319" w:rsidP="00D91FF4">
      <w:r>
        <w:separator/>
      </w:r>
    </w:p>
  </w:endnote>
  <w:endnote w:type="continuationSeparator" w:id="0">
    <w:p w14:paraId="66CC1D39" w14:textId="77777777" w:rsidR="00326319" w:rsidRDefault="00326319" w:rsidP="00D91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60047" w14:textId="71204EA2" w:rsidR="007857F7" w:rsidRDefault="00916881">
    <w:pPr>
      <w:pStyle w:val="Footer"/>
    </w:pPr>
    <w:sdt>
      <w:sdtPr>
        <w:alias w:val="Title"/>
        <w:tag w:val=""/>
        <w:id w:val="-842547074"/>
        <w:dataBinding w:prefixMappings="xmlns:ns0='http://purl.org/dc/elements/1.1/' xmlns:ns1='http://schemas.openxmlformats.org/package/2006/metadata/core-properties' " w:xpath="/ns1:coreProperties[1]/ns0:title[1]" w:storeItemID="{6C3C8BC8-F283-45AE-878A-BAB7291924A1}"/>
        <w:text/>
      </w:sdtPr>
      <w:sdtEndPr/>
      <w:sdtContent>
        <w:r w:rsidR="00960B6B">
          <w:t>Council Planning Committee Minutes,</w:t>
        </w:r>
        <w:r w:rsidR="00B15704">
          <w:t xml:space="preserve"> </w:t>
        </w:r>
        <w:r w:rsidR="00A02C24">
          <w:t>10/16</w:t>
        </w:r>
        <w:r w:rsidR="00960B6B">
          <w:t>/2</w:t>
        </w:r>
        <w:r w:rsidR="004932C5">
          <w:t>3</w:t>
        </w:r>
      </w:sdtContent>
    </w:sdt>
    <w:r w:rsidR="007857F7" w:rsidRPr="00AF5107">
      <w:tab/>
    </w:r>
    <w:r w:rsidR="007857F7" w:rsidRPr="00AF5107">
      <w:fldChar w:fldCharType="begin"/>
    </w:r>
    <w:r w:rsidR="007857F7" w:rsidRPr="00AF5107">
      <w:instrText xml:space="preserve"> PAGE   \* MERGEFORMAT </w:instrText>
    </w:r>
    <w:r w:rsidR="007857F7" w:rsidRPr="00AF5107">
      <w:fldChar w:fldCharType="separate"/>
    </w:r>
    <w:r w:rsidR="00323357">
      <w:rPr>
        <w:noProof/>
      </w:rPr>
      <w:t>1</w:t>
    </w:r>
    <w:r w:rsidR="007857F7" w:rsidRPr="00AF510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D89B0" w14:textId="77777777" w:rsidR="00AD39DA" w:rsidRPr="00B437C8" w:rsidRDefault="00B437C8" w:rsidP="00B437C8">
    <w:pPr>
      <w:pStyle w:val="Footer"/>
    </w:pPr>
    <w:r>
      <w:t>Document Name</w:t>
    </w:r>
    <w:r w:rsidRPr="00AF5107">
      <w:tab/>
    </w:r>
    <w:r w:rsidRPr="00AF5107">
      <w:fldChar w:fldCharType="begin"/>
    </w:r>
    <w:r w:rsidRPr="00AF5107">
      <w:instrText xml:space="preserve"> PAGE   \* MERGEFORMAT </w:instrText>
    </w:r>
    <w:r w:rsidRPr="00AF5107">
      <w:fldChar w:fldCharType="separate"/>
    </w:r>
    <w:r>
      <w:rPr>
        <w:noProof/>
      </w:rPr>
      <w:t>1</w:t>
    </w:r>
    <w:r w:rsidRPr="00AF510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882B1" w14:textId="77777777" w:rsidR="00326319" w:rsidRDefault="00326319" w:rsidP="00D91FF4">
      <w:r>
        <w:separator/>
      </w:r>
    </w:p>
  </w:footnote>
  <w:footnote w:type="continuationSeparator" w:id="0">
    <w:p w14:paraId="001C83EA" w14:textId="77777777" w:rsidR="00326319" w:rsidRDefault="00326319" w:rsidP="00D91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2pt;height:24.6pt" o:bullet="t">
        <v:imagedata r:id="rId1" o:title="Art_Bullet_Green-Svc-Descr"/>
      </v:shape>
    </w:pict>
  </w:numPicBullet>
  <w:abstractNum w:abstractNumId="0" w15:restartNumberingAfterBreak="0">
    <w:nsid w:val="FFFFFF7C"/>
    <w:multiLevelType w:val="singleLevel"/>
    <w:tmpl w:val="34D40E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B216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154E9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818E7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8B00F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E468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50D8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BCAF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1050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4AA8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070602"/>
    <w:multiLevelType w:val="hybridMultilevel"/>
    <w:tmpl w:val="5BE4B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092645"/>
    <w:multiLevelType w:val="hybridMultilevel"/>
    <w:tmpl w:val="D4BA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99003C"/>
    <w:multiLevelType w:val="hybridMultilevel"/>
    <w:tmpl w:val="38905604"/>
    <w:lvl w:ilvl="0" w:tplc="C7FED69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5AD7040"/>
    <w:multiLevelType w:val="hybridMultilevel"/>
    <w:tmpl w:val="0E4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450DB"/>
    <w:multiLevelType w:val="multilevel"/>
    <w:tmpl w:val="5A84F4AC"/>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1F64EF9"/>
    <w:multiLevelType w:val="hybridMultilevel"/>
    <w:tmpl w:val="B75C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F33257"/>
    <w:multiLevelType w:val="hybridMultilevel"/>
    <w:tmpl w:val="E1E6F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5D953CC"/>
    <w:multiLevelType w:val="hybridMultilevel"/>
    <w:tmpl w:val="75048F56"/>
    <w:lvl w:ilvl="0" w:tplc="8E6E98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D87F88"/>
    <w:multiLevelType w:val="hybridMultilevel"/>
    <w:tmpl w:val="BF441BCE"/>
    <w:lvl w:ilvl="0" w:tplc="2380637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E4940"/>
    <w:multiLevelType w:val="hybridMultilevel"/>
    <w:tmpl w:val="5178B91C"/>
    <w:lvl w:ilvl="0" w:tplc="14C2CC9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66007D"/>
    <w:multiLevelType w:val="hybridMultilevel"/>
    <w:tmpl w:val="DD92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0D56E9"/>
    <w:multiLevelType w:val="hybridMultilevel"/>
    <w:tmpl w:val="05FE51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FA31A0E"/>
    <w:multiLevelType w:val="multilevel"/>
    <w:tmpl w:val="7AF229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1B03995"/>
    <w:multiLevelType w:val="hybridMultilevel"/>
    <w:tmpl w:val="7908A7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7CB6B83"/>
    <w:multiLevelType w:val="hybridMultilevel"/>
    <w:tmpl w:val="BC80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81894"/>
    <w:multiLevelType w:val="hybridMultilevel"/>
    <w:tmpl w:val="484A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833614"/>
    <w:multiLevelType w:val="hybridMultilevel"/>
    <w:tmpl w:val="0DCA828A"/>
    <w:lvl w:ilvl="0" w:tplc="91DE98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DE1BE5"/>
    <w:multiLevelType w:val="hybridMultilevel"/>
    <w:tmpl w:val="E4E49040"/>
    <w:lvl w:ilvl="0" w:tplc="6406D7A2">
      <w:start w:val="1"/>
      <w:numFmt w:val="bullet"/>
      <w:lvlText w:val=""/>
      <w:lvlJc w:val="left"/>
      <w:pPr>
        <w:ind w:left="720" w:hanging="360"/>
      </w:pPr>
      <w:rPr>
        <w:rFonts w:ascii="Symbol" w:hAnsi="Symbol" w:hint="default"/>
        <w:color w:val="00386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B675A0"/>
    <w:multiLevelType w:val="hybridMultilevel"/>
    <w:tmpl w:val="36748178"/>
    <w:lvl w:ilvl="0" w:tplc="6F128EF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0F53EE"/>
    <w:multiLevelType w:val="multilevel"/>
    <w:tmpl w:val="141A92D6"/>
    <w:lvl w:ilvl="0">
      <w:start w:val="1"/>
      <w:numFmt w:val="upperRoman"/>
      <w:lvlText w:val="%1."/>
      <w:lvlJc w:val="left"/>
      <w:pPr>
        <w:ind w:left="360" w:hanging="360"/>
      </w:pPr>
      <w:rPr>
        <w:rFonts w:hint="default"/>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FC81E6A"/>
    <w:multiLevelType w:val="hybridMultilevel"/>
    <w:tmpl w:val="0FE06ED4"/>
    <w:lvl w:ilvl="0" w:tplc="4068651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207E64"/>
    <w:multiLevelType w:val="hybridMultilevel"/>
    <w:tmpl w:val="22F802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5F222CF"/>
    <w:multiLevelType w:val="hybridMultilevel"/>
    <w:tmpl w:val="AB3457E4"/>
    <w:lvl w:ilvl="0" w:tplc="2A64B36C">
      <w:start w:val="1"/>
      <w:numFmt w:val="bullet"/>
      <w:lvlText w:val=""/>
      <w:lvlJc w:val="left"/>
      <w:pPr>
        <w:ind w:left="19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9574947">
    <w:abstractNumId w:val="9"/>
  </w:num>
  <w:num w:numId="2" w16cid:durableId="65029719">
    <w:abstractNumId w:val="14"/>
  </w:num>
  <w:num w:numId="3" w16cid:durableId="105152110">
    <w:abstractNumId w:val="29"/>
  </w:num>
  <w:num w:numId="4" w16cid:durableId="1524586593">
    <w:abstractNumId w:val="26"/>
  </w:num>
  <w:num w:numId="5" w16cid:durableId="457794277">
    <w:abstractNumId w:val="24"/>
  </w:num>
  <w:num w:numId="6" w16cid:durableId="601298359">
    <w:abstractNumId w:val="11"/>
  </w:num>
  <w:num w:numId="7" w16cid:durableId="1815756017">
    <w:abstractNumId w:val="20"/>
  </w:num>
  <w:num w:numId="8" w16cid:durableId="699820584">
    <w:abstractNumId w:val="15"/>
  </w:num>
  <w:num w:numId="9" w16cid:durableId="605698856">
    <w:abstractNumId w:val="18"/>
  </w:num>
  <w:num w:numId="10" w16cid:durableId="426737037">
    <w:abstractNumId w:val="8"/>
  </w:num>
  <w:num w:numId="11" w16cid:durableId="1029330852">
    <w:abstractNumId w:val="8"/>
  </w:num>
  <w:num w:numId="12" w16cid:durableId="1520971355">
    <w:abstractNumId w:val="30"/>
  </w:num>
  <w:num w:numId="13" w16cid:durableId="865756557">
    <w:abstractNumId w:val="32"/>
  </w:num>
  <w:num w:numId="14" w16cid:durableId="1354040211">
    <w:abstractNumId w:val="22"/>
  </w:num>
  <w:num w:numId="15" w16cid:durableId="1709407558">
    <w:abstractNumId w:val="8"/>
  </w:num>
  <w:num w:numId="16" w16cid:durableId="491137744">
    <w:abstractNumId w:val="32"/>
  </w:num>
  <w:num w:numId="17" w16cid:durableId="133186610">
    <w:abstractNumId w:val="22"/>
  </w:num>
  <w:num w:numId="18" w16cid:durableId="1883319142">
    <w:abstractNumId w:val="17"/>
  </w:num>
  <w:num w:numId="19" w16cid:durableId="448428346">
    <w:abstractNumId w:val="12"/>
  </w:num>
  <w:num w:numId="20" w16cid:durableId="1855220597">
    <w:abstractNumId w:val="1"/>
  </w:num>
  <w:num w:numId="21" w16cid:durableId="1509174684">
    <w:abstractNumId w:val="0"/>
  </w:num>
  <w:num w:numId="22" w16cid:durableId="2050957374">
    <w:abstractNumId w:val="16"/>
  </w:num>
  <w:num w:numId="23" w16cid:durableId="1991515884">
    <w:abstractNumId w:val="25"/>
  </w:num>
  <w:num w:numId="24" w16cid:durableId="1967736061">
    <w:abstractNumId w:val="27"/>
  </w:num>
  <w:num w:numId="25" w16cid:durableId="1702822485">
    <w:abstractNumId w:val="27"/>
  </w:num>
  <w:num w:numId="26" w16cid:durableId="1637448318">
    <w:abstractNumId w:val="28"/>
  </w:num>
  <w:num w:numId="27" w16cid:durableId="792476510">
    <w:abstractNumId w:val="19"/>
  </w:num>
  <w:num w:numId="28" w16cid:durableId="1432046580">
    <w:abstractNumId w:val="31"/>
  </w:num>
  <w:num w:numId="29" w16cid:durableId="1120763672">
    <w:abstractNumId w:val="23"/>
  </w:num>
  <w:num w:numId="30" w16cid:durableId="610672607">
    <w:abstractNumId w:val="13"/>
  </w:num>
  <w:num w:numId="31" w16cid:durableId="1711683991">
    <w:abstractNumId w:val="10"/>
  </w:num>
  <w:num w:numId="32" w16cid:durableId="1922375373">
    <w:abstractNumId w:val="7"/>
  </w:num>
  <w:num w:numId="33" w16cid:durableId="1711026554">
    <w:abstractNumId w:val="6"/>
  </w:num>
  <w:num w:numId="34" w16cid:durableId="2093964967">
    <w:abstractNumId w:val="5"/>
  </w:num>
  <w:num w:numId="35" w16cid:durableId="605500022">
    <w:abstractNumId w:val="4"/>
  </w:num>
  <w:num w:numId="36" w16cid:durableId="1392266840">
    <w:abstractNumId w:val="3"/>
  </w:num>
  <w:num w:numId="37" w16cid:durableId="1587688714">
    <w:abstractNumId w:val="2"/>
  </w:num>
  <w:num w:numId="38" w16cid:durableId="527303659">
    <w:abstractNumId w:val="19"/>
  </w:num>
  <w:num w:numId="39" w16cid:durableId="2072387767">
    <w:abstractNumId w:val="19"/>
  </w:num>
  <w:num w:numId="40" w16cid:durableId="1721519048">
    <w:abstractNumId w:val="19"/>
  </w:num>
  <w:num w:numId="41" w16cid:durableId="3823383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7AwNjIzMTWwMLRU0lEKTi0uzszPAykwNKsFAHq1ItctAAAA"/>
  </w:docVars>
  <w:rsids>
    <w:rsidRoot w:val="0024270E"/>
    <w:rsid w:val="00002DEC"/>
    <w:rsid w:val="000065AC"/>
    <w:rsid w:val="00006A0A"/>
    <w:rsid w:val="00012845"/>
    <w:rsid w:val="00015310"/>
    <w:rsid w:val="00021F9D"/>
    <w:rsid w:val="0002330C"/>
    <w:rsid w:val="000242C8"/>
    <w:rsid w:val="00036424"/>
    <w:rsid w:val="00040C79"/>
    <w:rsid w:val="00053E8E"/>
    <w:rsid w:val="00063746"/>
    <w:rsid w:val="00064B90"/>
    <w:rsid w:val="0006614A"/>
    <w:rsid w:val="000722DA"/>
    <w:rsid w:val="0007374A"/>
    <w:rsid w:val="00073A42"/>
    <w:rsid w:val="00077A06"/>
    <w:rsid w:val="00080404"/>
    <w:rsid w:val="000839F4"/>
    <w:rsid w:val="00084742"/>
    <w:rsid w:val="00093858"/>
    <w:rsid w:val="00093D07"/>
    <w:rsid w:val="000A21D1"/>
    <w:rsid w:val="000B0A75"/>
    <w:rsid w:val="000B0CE3"/>
    <w:rsid w:val="000B2E68"/>
    <w:rsid w:val="000B461E"/>
    <w:rsid w:val="000C25B9"/>
    <w:rsid w:val="000C3708"/>
    <w:rsid w:val="000C3761"/>
    <w:rsid w:val="000C7373"/>
    <w:rsid w:val="000D376E"/>
    <w:rsid w:val="000D5597"/>
    <w:rsid w:val="000E313B"/>
    <w:rsid w:val="000E32C1"/>
    <w:rsid w:val="000E3E9D"/>
    <w:rsid w:val="000E769A"/>
    <w:rsid w:val="000F0455"/>
    <w:rsid w:val="000F1C4F"/>
    <w:rsid w:val="000F4BB1"/>
    <w:rsid w:val="001008A1"/>
    <w:rsid w:val="001047A8"/>
    <w:rsid w:val="001119B8"/>
    <w:rsid w:val="00112A08"/>
    <w:rsid w:val="00113E4F"/>
    <w:rsid w:val="00123523"/>
    <w:rsid w:val="00126220"/>
    <w:rsid w:val="00135082"/>
    <w:rsid w:val="0013593A"/>
    <w:rsid w:val="00135DC7"/>
    <w:rsid w:val="00144A25"/>
    <w:rsid w:val="00147ED1"/>
    <w:rsid w:val="001500D6"/>
    <w:rsid w:val="00157C41"/>
    <w:rsid w:val="00160C1F"/>
    <w:rsid w:val="00163C7C"/>
    <w:rsid w:val="0016451B"/>
    <w:rsid w:val="001661D9"/>
    <w:rsid w:val="001708EC"/>
    <w:rsid w:val="00183145"/>
    <w:rsid w:val="001925A8"/>
    <w:rsid w:val="0019262A"/>
    <w:rsid w:val="00194CC2"/>
    <w:rsid w:val="0019641E"/>
    <w:rsid w:val="0019673D"/>
    <w:rsid w:val="00197518"/>
    <w:rsid w:val="00197F44"/>
    <w:rsid w:val="001A1318"/>
    <w:rsid w:val="001A46BB"/>
    <w:rsid w:val="001B098A"/>
    <w:rsid w:val="001B55D9"/>
    <w:rsid w:val="001B6FD0"/>
    <w:rsid w:val="001B7D48"/>
    <w:rsid w:val="001C3208"/>
    <w:rsid w:val="001C403E"/>
    <w:rsid w:val="001C55E0"/>
    <w:rsid w:val="001C6D47"/>
    <w:rsid w:val="001D23FE"/>
    <w:rsid w:val="001E51B3"/>
    <w:rsid w:val="001E5573"/>
    <w:rsid w:val="001E5ECF"/>
    <w:rsid w:val="001E6DD6"/>
    <w:rsid w:val="001E7EA4"/>
    <w:rsid w:val="001E7F18"/>
    <w:rsid w:val="001F66FC"/>
    <w:rsid w:val="00201716"/>
    <w:rsid w:val="002119CB"/>
    <w:rsid w:val="00211CA3"/>
    <w:rsid w:val="00214427"/>
    <w:rsid w:val="00214E09"/>
    <w:rsid w:val="002159E3"/>
    <w:rsid w:val="00222A49"/>
    <w:rsid w:val="00223723"/>
    <w:rsid w:val="0022552E"/>
    <w:rsid w:val="002255AA"/>
    <w:rsid w:val="00227E68"/>
    <w:rsid w:val="002308B5"/>
    <w:rsid w:val="00232695"/>
    <w:rsid w:val="00232F7C"/>
    <w:rsid w:val="00234B9C"/>
    <w:rsid w:val="00236CB0"/>
    <w:rsid w:val="0024270E"/>
    <w:rsid w:val="00244D76"/>
    <w:rsid w:val="002476D3"/>
    <w:rsid w:val="002500EF"/>
    <w:rsid w:val="00261247"/>
    <w:rsid w:val="00264652"/>
    <w:rsid w:val="00265C6D"/>
    <w:rsid w:val="00265F6A"/>
    <w:rsid w:val="0026674F"/>
    <w:rsid w:val="002707C4"/>
    <w:rsid w:val="00270AF4"/>
    <w:rsid w:val="00270C03"/>
    <w:rsid w:val="00274379"/>
    <w:rsid w:val="00276B7A"/>
    <w:rsid w:val="002770B6"/>
    <w:rsid w:val="00277F00"/>
    <w:rsid w:val="00280071"/>
    <w:rsid w:val="00280D6B"/>
    <w:rsid w:val="00282084"/>
    <w:rsid w:val="002853FD"/>
    <w:rsid w:val="00291052"/>
    <w:rsid w:val="00293D18"/>
    <w:rsid w:val="00296CDD"/>
    <w:rsid w:val="0029776F"/>
    <w:rsid w:val="002A12EA"/>
    <w:rsid w:val="002A42FB"/>
    <w:rsid w:val="002A7D09"/>
    <w:rsid w:val="002B0058"/>
    <w:rsid w:val="002B57CC"/>
    <w:rsid w:val="002B5E79"/>
    <w:rsid w:val="002C0859"/>
    <w:rsid w:val="002C4D0D"/>
    <w:rsid w:val="002C763C"/>
    <w:rsid w:val="002D450C"/>
    <w:rsid w:val="002D50AD"/>
    <w:rsid w:val="002E1735"/>
    <w:rsid w:val="002E7098"/>
    <w:rsid w:val="002E7B07"/>
    <w:rsid w:val="002F03A4"/>
    <w:rsid w:val="002F1057"/>
    <w:rsid w:val="002F1947"/>
    <w:rsid w:val="002F32E9"/>
    <w:rsid w:val="002F5AD7"/>
    <w:rsid w:val="00304C4A"/>
    <w:rsid w:val="003056C3"/>
    <w:rsid w:val="00306D94"/>
    <w:rsid w:val="00310005"/>
    <w:rsid w:val="00310171"/>
    <w:rsid w:val="003125DF"/>
    <w:rsid w:val="003128F7"/>
    <w:rsid w:val="00322854"/>
    <w:rsid w:val="00323357"/>
    <w:rsid w:val="00326192"/>
    <w:rsid w:val="00326319"/>
    <w:rsid w:val="00326B99"/>
    <w:rsid w:val="003306BB"/>
    <w:rsid w:val="00330A0B"/>
    <w:rsid w:val="00334B44"/>
    <w:rsid w:val="00335736"/>
    <w:rsid w:val="00346397"/>
    <w:rsid w:val="00352CA2"/>
    <w:rsid w:val="003563D2"/>
    <w:rsid w:val="003570F0"/>
    <w:rsid w:val="00362536"/>
    <w:rsid w:val="003633BF"/>
    <w:rsid w:val="00363F53"/>
    <w:rsid w:val="00376FA5"/>
    <w:rsid w:val="00377A61"/>
    <w:rsid w:val="0038112F"/>
    <w:rsid w:val="00390C6A"/>
    <w:rsid w:val="0039586E"/>
    <w:rsid w:val="00395E71"/>
    <w:rsid w:val="00396B31"/>
    <w:rsid w:val="003A1479"/>
    <w:rsid w:val="003A1813"/>
    <w:rsid w:val="003B5BA6"/>
    <w:rsid w:val="003B7D82"/>
    <w:rsid w:val="003C4644"/>
    <w:rsid w:val="003C5BE3"/>
    <w:rsid w:val="003C6887"/>
    <w:rsid w:val="003D2F60"/>
    <w:rsid w:val="003D4C1F"/>
    <w:rsid w:val="003D7C15"/>
    <w:rsid w:val="003E20B0"/>
    <w:rsid w:val="00413A7C"/>
    <w:rsid w:val="004141DD"/>
    <w:rsid w:val="00416F1B"/>
    <w:rsid w:val="00421554"/>
    <w:rsid w:val="0043160E"/>
    <w:rsid w:val="00431CCA"/>
    <w:rsid w:val="004321D9"/>
    <w:rsid w:val="00434F83"/>
    <w:rsid w:val="00435709"/>
    <w:rsid w:val="0044155A"/>
    <w:rsid w:val="00443DC4"/>
    <w:rsid w:val="00461804"/>
    <w:rsid w:val="004643F7"/>
    <w:rsid w:val="00466810"/>
    <w:rsid w:val="00470EA3"/>
    <w:rsid w:val="0047706A"/>
    <w:rsid w:val="004816B5"/>
    <w:rsid w:val="00483DD2"/>
    <w:rsid w:val="00484EEB"/>
    <w:rsid w:val="004859DC"/>
    <w:rsid w:val="00487F2C"/>
    <w:rsid w:val="004932C5"/>
    <w:rsid w:val="004947B8"/>
    <w:rsid w:val="00494E6F"/>
    <w:rsid w:val="00497F71"/>
    <w:rsid w:val="004A1B4D"/>
    <w:rsid w:val="004A58DD"/>
    <w:rsid w:val="004A6119"/>
    <w:rsid w:val="004A7A0F"/>
    <w:rsid w:val="004B47DC"/>
    <w:rsid w:val="004B5442"/>
    <w:rsid w:val="004C115B"/>
    <w:rsid w:val="004C1522"/>
    <w:rsid w:val="004C3A30"/>
    <w:rsid w:val="004C7D40"/>
    <w:rsid w:val="004D729E"/>
    <w:rsid w:val="004E3DF6"/>
    <w:rsid w:val="004E5DDC"/>
    <w:rsid w:val="004E75B3"/>
    <w:rsid w:val="004E76B0"/>
    <w:rsid w:val="004F0223"/>
    <w:rsid w:val="004F0246"/>
    <w:rsid w:val="004F04BA"/>
    <w:rsid w:val="004F0EFF"/>
    <w:rsid w:val="004F60BC"/>
    <w:rsid w:val="00500810"/>
    <w:rsid w:val="0050093F"/>
    <w:rsid w:val="0050141C"/>
    <w:rsid w:val="00514788"/>
    <w:rsid w:val="00516006"/>
    <w:rsid w:val="0051700A"/>
    <w:rsid w:val="005324EF"/>
    <w:rsid w:val="005337AE"/>
    <w:rsid w:val="0054201D"/>
    <w:rsid w:val="00542247"/>
    <w:rsid w:val="0054371B"/>
    <w:rsid w:val="00544E4D"/>
    <w:rsid w:val="005469C8"/>
    <w:rsid w:val="00547552"/>
    <w:rsid w:val="00547961"/>
    <w:rsid w:val="00547BD0"/>
    <w:rsid w:val="00552006"/>
    <w:rsid w:val="00552ED9"/>
    <w:rsid w:val="0055337A"/>
    <w:rsid w:val="00563769"/>
    <w:rsid w:val="00563D72"/>
    <w:rsid w:val="0056615E"/>
    <w:rsid w:val="005666F2"/>
    <w:rsid w:val="005728B5"/>
    <w:rsid w:val="005748CE"/>
    <w:rsid w:val="0057515F"/>
    <w:rsid w:val="005773DC"/>
    <w:rsid w:val="0058227B"/>
    <w:rsid w:val="005918F4"/>
    <w:rsid w:val="00593D3B"/>
    <w:rsid w:val="00593D3D"/>
    <w:rsid w:val="00594725"/>
    <w:rsid w:val="005A6D82"/>
    <w:rsid w:val="005B1360"/>
    <w:rsid w:val="005B2DDF"/>
    <w:rsid w:val="005B3278"/>
    <w:rsid w:val="005B372D"/>
    <w:rsid w:val="005B4AE7"/>
    <w:rsid w:val="005B53B0"/>
    <w:rsid w:val="005B7681"/>
    <w:rsid w:val="005C16D8"/>
    <w:rsid w:val="005C79F6"/>
    <w:rsid w:val="005D4207"/>
    <w:rsid w:val="005D4525"/>
    <w:rsid w:val="005D45B3"/>
    <w:rsid w:val="005E3180"/>
    <w:rsid w:val="005E3FC1"/>
    <w:rsid w:val="005E5EEA"/>
    <w:rsid w:val="005E65CE"/>
    <w:rsid w:val="005E6AF9"/>
    <w:rsid w:val="005E71C7"/>
    <w:rsid w:val="005F1A38"/>
    <w:rsid w:val="005F6005"/>
    <w:rsid w:val="00601B3F"/>
    <w:rsid w:val="0060431B"/>
    <w:rsid w:val="006064AB"/>
    <w:rsid w:val="0060686B"/>
    <w:rsid w:val="00621BD2"/>
    <w:rsid w:val="0062270D"/>
    <w:rsid w:val="00622BB5"/>
    <w:rsid w:val="00623AA9"/>
    <w:rsid w:val="00650470"/>
    <w:rsid w:val="00652D74"/>
    <w:rsid w:val="00655345"/>
    <w:rsid w:val="0065683E"/>
    <w:rsid w:val="00657084"/>
    <w:rsid w:val="006575CB"/>
    <w:rsid w:val="00672536"/>
    <w:rsid w:val="00680959"/>
    <w:rsid w:val="00681EDC"/>
    <w:rsid w:val="006832F1"/>
    <w:rsid w:val="00683D66"/>
    <w:rsid w:val="0068649F"/>
    <w:rsid w:val="00686D21"/>
    <w:rsid w:val="00687101"/>
    <w:rsid w:val="00687189"/>
    <w:rsid w:val="00697CCC"/>
    <w:rsid w:val="006A3C1F"/>
    <w:rsid w:val="006B13B7"/>
    <w:rsid w:val="006B2942"/>
    <w:rsid w:val="006B2F11"/>
    <w:rsid w:val="006B3994"/>
    <w:rsid w:val="006C0E45"/>
    <w:rsid w:val="006C31C4"/>
    <w:rsid w:val="006C7250"/>
    <w:rsid w:val="006D10BF"/>
    <w:rsid w:val="006D208E"/>
    <w:rsid w:val="006D4829"/>
    <w:rsid w:val="006D4A0A"/>
    <w:rsid w:val="006D628F"/>
    <w:rsid w:val="006E0865"/>
    <w:rsid w:val="006E18EC"/>
    <w:rsid w:val="006E2D98"/>
    <w:rsid w:val="006F3B38"/>
    <w:rsid w:val="00700344"/>
    <w:rsid w:val="007035C1"/>
    <w:rsid w:val="00705A14"/>
    <w:rsid w:val="00705C4E"/>
    <w:rsid w:val="00710D84"/>
    <w:rsid w:val="0071307E"/>
    <w:rsid w:val="007137A4"/>
    <w:rsid w:val="0072036F"/>
    <w:rsid w:val="0072395E"/>
    <w:rsid w:val="00726E75"/>
    <w:rsid w:val="007354B7"/>
    <w:rsid w:val="0074778B"/>
    <w:rsid w:val="00757E8A"/>
    <w:rsid w:val="00763530"/>
    <w:rsid w:val="00764069"/>
    <w:rsid w:val="007703BF"/>
    <w:rsid w:val="0077225E"/>
    <w:rsid w:val="007748B9"/>
    <w:rsid w:val="007835BA"/>
    <w:rsid w:val="007857F7"/>
    <w:rsid w:val="007868AA"/>
    <w:rsid w:val="00793F48"/>
    <w:rsid w:val="00795802"/>
    <w:rsid w:val="007A5B15"/>
    <w:rsid w:val="007B1F95"/>
    <w:rsid w:val="007B35B2"/>
    <w:rsid w:val="007B59E5"/>
    <w:rsid w:val="007B684F"/>
    <w:rsid w:val="007C0404"/>
    <w:rsid w:val="007C162D"/>
    <w:rsid w:val="007C6EAA"/>
    <w:rsid w:val="007D01B1"/>
    <w:rsid w:val="007D09FC"/>
    <w:rsid w:val="007D1FFF"/>
    <w:rsid w:val="007D41B7"/>
    <w:rsid w:val="007D42A0"/>
    <w:rsid w:val="007D55F0"/>
    <w:rsid w:val="007E4A1E"/>
    <w:rsid w:val="007E4B08"/>
    <w:rsid w:val="007E685C"/>
    <w:rsid w:val="007F181D"/>
    <w:rsid w:val="007F25DA"/>
    <w:rsid w:val="007F5999"/>
    <w:rsid w:val="007F6108"/>
    <w:rsid w:val="007F7097"/>
    <w:rsid w:val="0080112B"/>
    <w:rsid w:val="0080390A"/>
    <w:rsid w:val="00806678"/>
    <w:rsid w:val="008067A6"/>
    <w:rsid w:val="008110DF"/>
    <w:rsid w:val="008140CC"/>
    <w:rsid w:val="00822273"/>
    <w:rsid w:val="00824790"/>
    <w:rsid w:val="008251B3"/>
    <w:rsid w:val="00827E0A"/>
    <w:rsid w:val="0083124F"/>
    <w:rsid w:val="00844F1D"/>
    <w:rsid w:val="00846909"/>
    <w:rsid w:val="0084749F"/>
    <w:rsid w:val="00853C3E"/>
    <w:rsid w:val="00861495"/>
    <w:rsid w:val="00864202"/>
    <w:rsid w:val="00870DCF"/>
    <w:rsid w:val="00874D5F"/>
    <w:rsid w:val="00876C2F"/>
    <w:rsid w:val="008849B2"/>
    <w:rsid w:val="0088615C"/>
    <w:rsid w:val="00894384"/>
    <w:rsid w:val="008B1CA1"/>
    <w:rsid w:val="008B4358"/>
    <w:rsid w:val="008B50B9"/>
    <w:rsid w:val="008B5443"/>
    <w:rsid w:val="008B7A1E"/>
    <w:rsid w:val="008C4FAC"/>
    <w:rsid w:val="008C5DB0"/>
    <w:rsid w:val="008C5F4F"/>
    <w:rsid w:val="008C7EEB"/>
    <w:rsid w:val="008D0797"/>
    <w:rsid w:val="008D0B29"/>
    <w:rsid w:val="008D0DEF"/>
    <w:rsid w:val="008D1D69"/>
    <w:rsid w:val="008D2256"/>
    <w:rsid w:val="008D3703"/>
    <w:rsid w:val="008D5E3D"/>
    <w:rsid w:val="008D65C4"/>
    <w:rsid w:val="008E09D4"/>
    <w:rsid w:val="008E1C38"/>
    <w:rsid w:val="008E4B20"/>
    <w:rsid w:val="008F23A9"/>
    <w:rsid w:val="008F7133"/>
    <w:rsid w:val="00903A85"/>
    <w:rsid w:val="00905148"/>
    <w:rsid w:val="00905BC6"/>
    <w:rsid w:val="00907055"/>
    <w:rsid w:val="0090737A"/>
    <w:rsid w:val="00914CE9"/>
    <w:rsid w:val="00916881"/>
    <w:rsid w:val="00920699"/>
    <w:rsid w:val="00920DE7"/>
    <w:rsid w:val="00921930"/>
    <w:rsid w:val="0092325B"/>
    <w:rsid w:val="00930081"/>
    <w:rsid w:val="009402D1"/>
    <w:rsid w:val="00944C52"/>
    <w:rsid w:val="0094776E"/>
    <w:rsid w:val="0094786F"/>
    <w:rsid w:val="00954610"/>
    <w:rsid w:val="00957364"/>
    <w:rsid w:val="00957844"/>
    <w:rsid w:val="00960B6B"/>
    <w:rsid w:val="0096108C"/>
    <w:rsid w:val="00961591"/>
    <w:rsid w:val="00963BA0"/>
    <w:rsid w:val="00963BDA"/>
    <w:rsid w:val="00963E2A"/>
    <w:rsid w:val="00966C05"/>
    <w:rsid w:val="00967764"/>
    <w:rsid w:val="00975586"/>
    <w:rsid w:val="009810EE"/>
    <w:rsid w:val="009837DB"/>
    <w:rsid w:val="00984068"/>
    <w:rsid w:val="00984CC9"/>
    <w:rsid w:val="0098617C"/>
    <w:rsid w:val="00990561"/>
    <w:rsid w:val="00990E51"/>
    <w:rsid w:val="0099233F"/>
    <w:rsid w:val="00997B96"/>
    <w:rsid w:val="009A1838"/>
    <w:rsid w:val="009B0E3D"/>
    <w:rsid w:val="009B54A0"/>
    <w:rsid w:val="009C6405"/>
    <w:rsid w:val="009E703C"/>
    <w:rsid w:val="009E718F"/>
    <w:rsid w:val="009F193D"/>
    <w:rsid w:val="009F6B2C"/>
    <w:rsid w:val="00A02AC3"/>
    <w:rsid w:val="00A02C24"/>
    <w:rsid w:val="00A05BD2"/>
    <w:rsid w:val="00A06790"/>
    <w:rsid w:val="00A06DC7"/>
    <w:rsid w:val="00A07720"/>
    <w:rsid w:val="00A07BA4"/>
    <w:rsid w:val="00A165E0"/>
    <w:rsid w:val="00A2369C"/>
    <w:rsid w:val="00A30799"/>
    <w:rsid w:val="00A328C4"/>
    <w:rsid w:val="00A3615B"/>
    <w:rsid w:val="00A36CC0"/>
    <w:rsid w:val="00A43148"/>
    <w:rsid w:val="00A450B6"/>
    <w:rsid w:val="00A46831"/>
    <w:rsid w:val="00A476C1"/>
    <w:rsid w:val="00A51198"/>
    <w:rsid w:val="00A56457"/>
    <w:rsid w:val="00A57D11"/>
    <w:rsid w:val="00A57FE8"/>
    <w:rsid w:val="00A627D2"/>
    <w:rsid w:val="00A64ECE"/>
    <w:rsid w:val="00A66185"/>
    <w:rsid w:val="00A71CAD"/>
    <w:rsid w:val="00A72936"/>
    <w:rsid w:val="00A731A2"/>
    <w:rsid w:val="00A73F3A"/>
    <w:rsid w:val="00A75F64"/>
    <w:rsid w:val="00A827B0"/>
    <w:rsid w:val="00A827C1"/>
    <w:rsid w:val="00A835DA"/>
    <w:rsid w:val="00A92AFF"/>
    <w:rsid w:val="00A93F40"/>
    <w:rsid w:val="00A95184"/>
    <w:rsid w:val="00A96F93"/>
    <w:rsid w:val="00AA14E3"/>
    <w:rsid w:val="00AA3D76"/>
    <w:rsid w:val="00AA5994"/>
    <w:rsid w:val="00AA5EEC"/>
    <w:rsid w:val="00AA5EF9"/>
    <w:rsid w:val="00AA76A9"/>
    <w:rsid w:val="00AA7966"/>
    <w:rsid w:val="00AB048D"/>
    <w:rsid w:val="00AB1F46"/>
    <w:rsid w:val="00AB65FF"/>
    <w:rsid w:val="00AC0167"/>
    <w:rsid w:val="00AD122F"/>
    <w:rsid w:val="00AD15FB"/>
    <w:rsid w:val="00AD39DA"/>
    <w:rsid w:val="00AD5649"/>
    <w:rsid w:val="00AD5DFE"/>
    <w:rsid w:val="00AD6CE0"/>
    <w:rsid w:val="00AD7993"/>
    <w:rsid w:val="00AE2A7A"/>
    <w:rsid w:val="00AE5772"/>
    <w:rsid w:val="00AF22AD"/>
    <w:rsid w:val="00AF5107"/>
    <w:rsid w:val="00B06264"/>
    <w:rsid w:val="00B07C8F"/>
    <w:rsid w:val="00B15704"/>
    <w:rsid w:val="00B16D8B"/>
    <w:rsid w:val="00B22520"/>
    <w:rsid w:val="00B25B3C"/>
    <w:rsid w:val="00B275D4"/>
    <w:rsid w:val="00B375C1"/>
    <w:rsid w:val="00B429D0"/>
    <w:rsid w:val="00B437C8"/>
    <w:rsid w:val="00B45E77"/>
    <w:rsid w:val="00B539C7"/>
    <w:rsid w:val="00B56F94"/>
    <w:rsid w:val="00B60357"/>
    <w:rsid w:val="00B67A4A"/>
    <w:rsid w:val="00B72755"/>
    <w:rsid w:val="00B732F8"/>
    <w:rsid w:val="00B7420B"/>
    <w:rsid w:val="00B75051"/>
    <w:rsid w:val="00B765CC"/>
    <w:rsid w:val="00B77CC5"/>
    <w:rsid w:val="00B830C7"/>
    <w:rsid w:val="00B859DE"/>
    <w:rsid w:val="00B87185"/>
    <w:rsid w:val="00B9203C"/>
    <w:rsid w:val="00B96E66"/>
    <w:rsid w:val="00B97AC2"/>
    <w:rsid w:val="00BA3FF2"/>
    <w:rsid w:val="00BA4B72"/>
    <w:rsid w:val="00BA55AE"/>
    <w:rsid w:val="00BA682E"/>
    <w:rsid w:val="00BB1027"/>
    <w:rsid w:val="00BB1378"/>
    <w:rsid w:val="00BB26FB"/>
    <w:rsid w:val="00BB5934"/>
    <w:rsid w:val="00BC457E"/>
    <w:rsid w:val="00BC719A"/>
    <w:rsid w:val="00BD0E59"/>
    <w:rsid w:val="00BD2312"/>
    <w:rsid w:val="00BD7CC0"/>
    <w:rsid w:val="00BE0288"/>
    <w:rsid w:val="00BE3444"/>
    <w:rsid w:val="00BE39EF"/>
    <w:rsid w:val="00BE3A44"/>
    <w:rsid w:val="00BF01DB"/>
    <w:rsid w:val="00BF1F35"/>
    <w:rsid w:val="00C05A8E"/>
    <w:rsid w:val="00C062E9"/>
    <w:rsid w:val="00C1023A"/>
    <w:rsid w:val="00C12038"/>
    <w:rsid w:val="00C12D2F"/>
    <w:rsid w:val="00C17C3F"/>
    <w:rsid w:val="00C20DBD"/>
    <w:rsid w:val="00C21690"/>
    <w:rsid w:val="00C277A8"/>
    <w:rsid w:val="00C309AE"/>
    <w:rsid w:val="00C30EA7"/>
    <w:rsid w:val="00C316A7"/>
    <w:rsid w:val="00C329C4"/>
    <w:rsid w:val="00C33DBC"/>
    <w:rsid w:val="00C365CE"/>
    <w:rsid w:val="00C417EB"/>
    <w:rsid w:val="00C41C7D"/>
    <w:rsid w:val="00C45877"/>
    <w:rsid w:val="00C46F5D"/>
    <w:rsid w:val="00C528AE"/>
    <w:rsid w:val="00C565DE"/>
    <w:rsid w:val="00C57D8A"/>
    <w:rsid w:val="00C701A7"/>
    <w:rsid w:val="00C71456"/>
    <w:rsid w:val="00C72185"/>
    <w:rsid w:val="00C73EB6"/>
    <w:rsid w:val="00C74C58"/>
    <w:rsid w:val="00C752F4"/>
    <w:rsid w:val="00C76843"/>
    <w:rsid w:val="00C76D87"/>
    <w:rsid w:val="00C833B0"/>
    <w:rsid w:val="00C9058C"/>
    <w:rsid w:val="00C90830"/>
    <w:rsid w:val="00C920E0"/>
    <w:rsid w:val="00C961DF"/>
    <w:rsid w:val="00C97B06"/>
    <w:rsid w:val="00CA4114"/>
    <w:rsid w:val="00CA5D23"/>
    <w:rsid w:val="00CB07B9"/>
    <w:rsid w:val="00CB1039"/>
    <w:rsid w:val="00CB5E25"/>
    <w:rsid w:val="00CB6317"/>
    <w:rsid w:val="00CC055C"/>
    <w:rsid w:val="00CD1385"/>
    <w:rsid w:val="00CD322B"/>
    <w:rsid w:val="00CD3996"/>
    <w:rsid w:val="00CD7B3B"/>
    <w:rsid w:val="00CE0FEE"/>
    <w:rsid w:val="00CE45B0"/>
    <w:rsid w:val="00CE4B1E"/>
    <w:rsid w:val="00CE6487"/>
    <w:rsid w:val="00CF1393"/>
    <w:rsid w:val="00CF1B9D"/>
    <w:rsid w:val="00CF4F3A"/>
    <w:rsid w:val="00D0014D"/>
    <w:rsid w:val="00D060A0"/>
    <w:rsid w:val="00D1630A"/>
    <w:rsid w:val="00D21663"/>
    <w:rsid w:val="00D22819"/>
    <w:rsid w:val="00D24F91"/>
    <w:rsid w:val="00D26CB8"/>
    <w:rsid w:val="00D3337D"/>
    <w:rsid w:val="00D33517"/>
    <w:rsid w:val="00D33929"/>
    <w:rsid w:val="00D42AA8"/>
    <w:rsid w:val="00D444C7"/>
    <w:rsid w:val="00D4609B"/>
    <w:rsid w:val="00D47347"/>
    <w:rsid w:val="00D511F0"/>
    <w:rsid w:val="00D54EE5"/>
    <w:rsid w:val="00D562A0"/>
    <w:rsid w:val="00D5762D"/>
    <w:rsid w:val="00D63F82"/>
    <w:rsid w:val="00D640FC"/>
    <w:rsid w:val="00D662CC"/>
    <w:rsid w:val="00D67157"/>
    <w:rsid w:val="00D70F7D"/>
    <w:rsid w:val="00D73279"/>
    <w:rsid w:val="00D761F7"/>
    <w:rsid w:val="00D7640E"/>
    <w:rsid w:val="00D81328"/>
    <w:rsid w:val="00D81A1F"/>
    <w:rsid w:val="00D909DA"/>
    <w:rsid w:val="00D91FF4"/>
    <w:rsid w:val="00D92929"/>
    <w:rsid w:val="00D93C2E"/>
    <w:rsid w:val="00D970A5"/>
    <w:rsid w:val="00D97FE8"/>
    <w:rsid w:val="00DA1AD8"/>
    <w:rsid w:val="00DB198E"/>
    <w:rsid w:val="00DB4967"/>
    <w:rsid w:val="00DB5B38"/>
    <w:rsid w:val="00DB7C32"/>
    <w:rsid w:val="00DC1A1C"/>
    <w:rsid w:val="00DC1E8A"/>
    <w:rsid w:val="00DC22CF"/>
    <w:rsid w:val="00DC4477"/>
    <w:rsid w:val="00DC528B"/>
    <w:rsid w:val="00DD1FC9"/>
    <w:rsid w:val="00DD5099"/>
    <w:rsid w:val="00DE0A0B"/>
    <w:rsid w:val="00DE1C95"/>
    <w:rsid w:val="00DE50CB"/>
    <w:rsid w:val="00DE68D3"/>
    <w:rsid w:val="00DF2BA9"/>
    <w:rsid w:val="00DF3095"/>
    <w:rsid w:val="00DF62F1"/>
    <w:rsid w:val="00E01C2F"/>
    <w:rsid w:val="00E02EF4"/>
    <w:rsid w:val="00E03090"/>
    <w:rsid w:val="00E04FCB"/>
    <w:rsid w:val="00E06DE0"/>
    <w:rsid w:val="00E12E98"/>
    <w:rsid w:val="00E206AE"/>
    <w:rsid w:val="00E20F02"/>
    <w:rsid w:val="00E229C1"/>
    <w:rsid w:val="00E23397"/>
    <w:rsid w:val="00E24762"/>
    <w:rsid w:val="00E2696C"/>
    <w:rsid w:val="00E303D1"/>
    <w:rsid w:val="00E31781"/>
    <w:rsid w:val="00E32CD7"/>
    <w:rsid w:val="00E37DF5"/>
    <w:rsid w:val="00E42156"/>
    <w:rsid w:val="00E44EE1"/>
    <w:rsid w:val="00E5241D"/>
    <w:rsid w:val="00E52BED"/>
    <w:rsid w:val="00E55EE8"/>
    <w:rsid w:val="00E5680C"/>
    <w:rsid w:val="00E61A16"/>
    <w:rsid w:val="00E61C1E"/>
    <w:rsid w:val="00E67F8F"/>
    <w:rsid w:val="00E7358D"/>
    <w:rsid w:val="00E74812"/>
    <w:rsid w:val="00E76267"/>
    <w:rsid w:val="00E81BC1"/>
    <w:rsid w:val="00E8764B"/>
    <w:rsid w:val="00E91F10"/>
    <w:rsid w:val="00E94AA2"/>
    <w:rsid w:val="00E97619"/>
    <w:rsid w:val="00EA096D"/>
    <w:rsid w:val="00EA535B"/>
    <w:rsid w:val="00EA63BF"/>
    <w:rsid w:val="00EA70F5"/>
    <w:rsid w:val="00EA7288"/>
    <w:rsid w:val="00EA769A"/>
    <w:rsid w:val="00EB6B4B"/>
    <w:rsid w:val="00EC0A0A"/>
    <w:rsid w:val="00EC579D"/>
    <w:rsid w:val="00EC76C7"/>
    <w:rsid w:val="00ED02E3"/>
    <w:rsid w:val="00ED090F"/>
    <w:rsid w:val="00ED5651"/>
    <w:rsid w:val="00ED5BDC"/>
    <w:rsid w:val="00ED7DAC"/>
    <w:rsid w:val="00EF4C5D"/>
    <w:rsid w:val="00EF5220"/>
    <w:rsid w:val="00F067A6"/>
    <w:rsid w:val="00F12969"/>
    <w:rsid w:val="00F1509E"/>
    <w:rsid w:val="00F20B25"/>
    <w:rsid w:val="00F212F3"/>
    <w:rsid w:val="00F278C3"/>
    <w:rsid w:val="00F32AD4"/>
    <w:rsid w:val="00F32AEF"/>
    <w:rsid w:val="00F33077"/>
    <w:rsid w:val="00F35664"/>
    <w:rsid w:val="00F415D8"/>
    <w:rsid w:val="00F439EA"/>
    <w:rsid w:val="00F45267"/>
    <w:rsid w:val="00F46F0F"/>
    <w:rsid w:val="00F478AA"/>
    <w:rsid w:val="00F555CD"/>
    <w:rsid w:val="00F70C03"/>
    <w:rsid w:val="00F80720"/>
    <w:rsid w:val="00F9084A"/>
    <w:rsid w:val="00F93249"/>
    <w:rsid w:val="00F9376B"/>
    <w:rsid w:val="00F93952"/>
    <w:rsid w:val="00F96628"/>
    <w:rsid w:val="00FB14DA"/>
    <w:rsid w:val="00FB3204"/>
    <w:rsid w:val="00FB3E3F"/>
    <w:rsid w:val="00FB6E40"/>
    <w:rsid w:val="00FB7C84"/>
    <w:rsid w:val="00FD1CCB"/>
    <w:rsid w:val="00FD20CD"/>
    <w:rsid w:val="00FD378B"/>
    <w:rsid w:val="00FD4B80"/>
    <w:rsid w:val="00FD55BA"/>
    <w:rsid w:val="00FD5BF8"/>
    <w:rsid w:val="00FD63FF"/>
    <w:rsid w:val="00FE2688"/>
    <w:rsid w:val="00FE270A"/>
    <w:rsid w:val="00FE281D"/>
    <w:rsid w:val="00FE5514"/>
    <w:rsid w:val="00FE74AF"/>
    <w:rsid w:val="00FF7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337A6630"/>
  <w15:chartTrackingRefBased/>
  <w15:docId w15:val="{476BB3AB-A25E-48D8-B828-5AD23C27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en-US"/>
      </w:rPr>
    </w:rPrDefault>
    <w:pPrDefault>
      <w:pPr>
        <w:spacing w:before="120" w:line="271" w:lineRule="auto"/>
      </w:pPr>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uiPriority="1" w:qFormat="1"/>
    <w:lsdException w:name="heading 4" w:uiPriority="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 w:unhideWhenUsed="1"/>
    <w:lsdException w:name="index 2" w:semiHidden="1" w:uiPriority="9" w:unhideWhenUsed="1"/>
    <w:lsdException w:name="index 3" w:semiHidden="1" w:uiPriority="9" w:unhideWhenUsed="1"/>
    <w:lsdException w:name="index 4" w:semiHidden="1" w:uiPriority="9" w:unhideWhenUsed="1"/>
    <w:lsdException w:name="index 5" w:semiHidden="1" w:uiPriority="9" w:unhideWhenUsed="1"/>
    <w:lsdException w:name="index 6" w:semiHidden="1" w:uiPriority="9" w:unhideWhenUsed="1"/>
    <w:lsdException w:name="index 7" w:semiHidden="1" w:uiPriority="9" w:unhideWhenUsed="1"/>
    <w:lsdException w:name="index 8" w:semiHidden="1" w:uiPriority="9" w:unhideWhenUsed="1"/>
    <w:lsdException w:name="index 9" w:semiHidden="1" w:uiPriority="9"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iPriority="9"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qFormat="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 w:qFormat="1"/>
    <w:lsdException w:name="Subtle Reference" w:uiPriority="33"/>
    <w:lsdException w:name="Intense Reference" w:uiPriority="34"/>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3095"/>
    <w:pPr>
      <w:spacing w:before="200" w:after="200" w:line="240" w:lineRule="auto"/>
    </w:pPr>
    <w:rPr>
      <w:rFonts w:eastAsiaTheme="minorHAnsi" w:cs="Calibri"/>
      <w:lang w:bidi="ar-SA"/>
    </w:rPr>
  </w:style>
  <w:style w:type="paragraph" w:styleId="Heading1">
    <w:name w:val="heading 1"/>
    <w:next w:val="Normal"/>
    <w:link w:val="Heading1Char"/>
    <w:uiPriority w:val="1"/>
    <w:qFormat/>
    <w:rsid w:val="0094786F"/>
    <w:pPr>
      <w:keepNext/>
      <w:keepLines/>
      <w:tabs>
        <w:tab w:val="left" w:pos="3345"/>
      </w:tabs>
      <w:spacing w:before="240" w:after="120"/>
      <w:outlineLvl w:val="0"/>
    </w:pPr>
    <w:rPr>
      <w:b/>
      <w:color w:val="003865"/>
      <w:sz w:val="40"/>
      <w:szCs w:val="40"/>
    </w:rPr>
  </w:style>
  <w:style w:type="paragraph" w:styleId="Heading2">
    <w:name w:val="heading 2"/>
    <w:next w:val="Normal"/>
    <w:link w:val="Heading2Char"/>
    <w:uiPriority w:val="1"/>
    <w:qFormat/>
    <w:rsid w:val="0094786F"/>
    <w:pPr>
      <w:keepNext/>
      <w:keepLines/>
      <w:spacing w:before="360" w:after="240"/>
      <w:outlineLvl w:val="1"/>
    </w:pPr>
    <w:rPr>
      <w:rFonts w:asciiTheme="minorHAnsi" w:eastAsiaTheme="majorEastAsia" w:hAnsiTheme="minorHAnsi" w:cstheme="majorBidi"/>
      <w:b/>
      <w:color w:val="003865" w:themeColor="accent1"/>
      <w:sz w:val="32"/>
      <w:szCs w:val="32"/>
    </w:rPr>
  </w:style>
  <w:style w:type="paragraph" w:styleId="Heading3">
    <w:name w:val="heading 3"/>
    <w:next w:val="Normal"/>
    <w:link w:val="Heading3Char"/>
    <w:uiPriority w:val="1"/>
    <w:qFormat/>
    <w:rsid w:val="00F278C3"/>
    <w:pPr>
      <w:keepNext/>
      <w:spacing w:before="240" w:after="120"/>
      <w:outlineLvl w:val="2"/>
    </w:pPr>
    <w:rPr>
      <w:rFonts w:asciiTheme="minorHAnsi" w:eastAsiaTheme="majorEastAsia" w:hAnsiTheme="minorHAnsi" w:cs="Arial"/>
      <w:b/>
      <w:color w:val="003865" w:themeColor="accent1"/>
      <w:sz w:val="26"/>
      <w:szCs w:val="24"/>
    </w:rPr>
  </w:style>
  <w:style w:type="paragraph" w:styleId="Heading4">
    <w:name w:val="heading 4"/>
    <w:next w:val="Normal"/>
    <w:link w:val="Heading4Char"/>
    <w:uiPriority w:val="1"/>
    <w:qFormat/>
    <w:rsid w:val="0094786F"/>
    <w:pPr>
      <w:keepNext/>
      <w:spacing w:before="240" w:after="120"/>
      <w:outlineLvl w:val="3"/>
    </w:pPr>
    <w:rPr>
      <w:rFonts w:eastAsiaTheme="majorEastAsia" w:cstheme="majorBidi"/>
      <w:i/>
      <w:sz w:val="24"/>
      <w:szCs w:val="24"/>
    </w:rPr>
  </w:style>
  <w:style w:type="paragraph" w:styleId="Heading5">
    <w:name w:val="heading 5"/>
    <w:basedOn w:val="Normal"/>
    <w:next w:val="Normal"/>
    <w:link w:val="Heading5Char"/>
    <w:uiPriority w:val="1"/>
    <w:unhideWhenUsed/>
    <w:rsid w:val="00AD122F"/>
    <w:pPr>
      <w:keepNext/>
      <w:keepLines/>
      <w:spacing w:before="240" w:after="120"/>
      <w:outlineLvl w:val="4"/>
    </w:pPr>
    <w:rPr>
      <w:rFonts w:asciiTheme="majorHAnsi" w:eastAsiaTheme="majorEastAsia" w:hAnsiTheme="majorHAnsi" w:cstheme="majorBidi"/>
      <w:b/>
      <w:color w:val="000000" w:themeColor="text2"/>
    </w:rPr>
  </w:style>
  <w:style w:type="paragraph" w:styleId="Heading6">
    <w:name w:val="heading 6"/>
    <w:basedOn w:val="Normal"/>
    <w:next w:val="Normal"/>
    <w:link w:val="Heading6Char"/>
    <w:uiPriority w:val="1"/>
    <w:unhideWhenUsed/>
    <w:rsid w:val="00AD122F"/>
    <w:pPr>
      <w:keepNext/>
      <w:keepLines/>
      <w:spacing w:before="240" w:after="120"/>
      <w:outlineLvl w:val="5"/>
    </w:pPr>
    <w:rPr>
      <w:rFonts w:asciiTheme="majorHAnsi" w:eastAsiaTheme="majorEastAsia" w:hAnsiTheme="majorHAnsi" w:cstheme="majorBidi"/>
      <w:i/>
      <w:iCs/>
      <w:color w:val="000000" w:themeColor="text2"/>
    </w:rPr>
  </w:style>
  <w:style w:type="paragraph" w:styleId="Heading7">
    <w:name w:val="heading 7"/>
    <w:basedOn w:val="Normal"/>
    <w:next w:val="Normal"/>
    <w:link w:val="Heading7Char"/>
    <w:uiPriority w:val="1"/>
    <w:semiHidden/>
    <w:unhideWhenUsed/>
    <w:qFormat/>
    <w:rsid w:val="00CF1393"/>
    <w:pPr>
      <w:keepNext/>
      <w:keepLines/>
      <w:outlineLvl w:val="6"/>
    </w:pPr>
    <w:rPr>
      <w:rFonts w:asciiTheme="majorHAnsi" w:eastAsiaTheme="majorEastAsia" w:hAnsiTheme="majorHAnsi" w:cstheme="majorBidi"/>
      <w:i/>
      <w:iCs/>
      <w:color w:val="0070CB" w:themeColor="text1" w:themeTint="BF"/>
    </w:rPr>
  </w:style>
  <w:style w:type="paragraph" w:styleId="Heading8">
    <w:name w:val="heading 8"/>
    <w:basedOn w:val="Normal"/>
    <w:next w:val="Normal"/>
    <w:link w:val="Heading8Char"/>
    <w:uiPriority w:val="1"/>
    <w:semiHidden/>
    <w:unhideWhenUsed/>
    <w:qFormat/>
    <w:rsid w:val="00CF1393"/>
    <w:pPr>
      <w:keepNext/>
      <w:keepLines/>
      <w:outlineLvl w:val="7"/>
    </w:pPr>
    <w:rPr>
      <w:rFonts w:asciiTheme="majorHAnsi" w:eastAsiaTheme="majorEastAsia" w:hAnsiTheme="majorHAnsi" w:cstheme="majorBidi"/>
      <w:color w:val="0070CB" w:themeColor="text1" w:themeTint="BF"/>
    </w:rPr>
  </w:style>
  <w:style w:type="paragraph" w:styleId="Heading9">
    <w:name w:val="heading 9"/>
    <w:basedOn w:val="Normal"/>
    <w:next w:val="Normal"/>
    <w:link w:val="Heading9Char"/>
    <w:uiPriority w:val="1"/>
    <w:semiHidden/>
    <w:unhideWhenUsed/>
    <w:qFormat/>
    <w:rsid w:val="00CF1393"/>
    <w:pPr>
      <w:keepNext/>
      <w:keepLines/>
      <w:outlineLvl w:val="8"/>
    </w:pPr>
    <w:rPr>
      <w:rFonts w:asciiTheme="majorHAnsi" w:eastAsiaTheme="majorEastAsia" w:hAnsiTheme="majorHAnsi" w:cstheme="majorBidi"/>
      <w:i/>
      <w:iCs/>
      <w:color w:val="0070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4786F"/>
    <w:rPr>
      <w:b/>
      <w:color w:val="003865"/>
      <w:sz w:val="40"/>
      <w:szCs w:val="40"/>
    </w:rPr>
  </w:style>
  <w:style w:type="character" w:customStyle="1" w:styleId="Heading2Char">
    <w:name w:val="Heading 2 Char"/>
    <w:basedOn w:val="DefaultParagraphFont"/>
    <w:link w:val="Heading2"/>
    <w:uiPriority w:val="1"/>
    <w:rsid w:val="0094786F"/>
    <w:rPr>
      <w:rFonts w:asciiTheme="minorHAnsi" w:eastAsiaTheme="majorEastAsia" w:hAnsiTheme="minorHAnsi" w:cstheme="majorBidi"/>
      <w:b/>
      <w:color w:val="003865" w:themeColor="accent1"/>
      <w:sz w:val="32"/>
      <w:szCs w:val="32"/>
    </w:rPr>
  </w:style>
  <w:style w:type="character" w:customStyle="1" w:styleId="Heading3Char">
    <w:name w:val="Heading 3 Char"/>
    <w:basedOn w:val="DefaultParagraphFont"/>
    <w:link w:val="Heading3"/>
    <w:uiPriority w:val="1"/>
    <w:rsid w:val="00F278C3"/>
    <w:rPr>
      <w:rFonts w:asciiTheme="minorHAnsi" w:eastAsiaTheme="majorEastAsia" w:hAnsiTheme="minorHAnsi" w:cs="Arial"/>
      <w:b/>
      <w:color w:val="003865" w:themeColor="accent1"/>
      <w:sz w:val="26"/>
      <w:szCs w:val="24"/>
    </w:rPr>
  </w:style>
  <w:style w:type="character" w:customStyle="1" w:styleId="Heading4Char">
    <w:name w:val="Heading 4 Char"/>
    <w:basedOn w:val="DefaultParagraphFont"/>
    <w:link w:val="Heading4"/>
    <w:uiPriority w:val="1"/>
    <w:rsid w:val="0094786F"/>
    <w:rPr>
      <w:rFonts w:eastAsiaTheme="majorEastAsia" w:cstheme="majorBidi"/>
      <w:i/>
      <w:sz w:val="24"/>
      <w:szCs w:val="24"/>
    </w:rPr>
  </w:style>
  <w:style w:type="character" w:customStyle="1" w:styleId="Heading5Char">
    <w:name w:val="Heading 5 Char"/>
    <w:basedOn w:val="DefaultParagraphFont"/>
    <w:link w:val="Heading5"/>
    <w:uiPriority w:val="1"/>
    <w:rsid w:val="00AD122F"/>
    <w:rPr>
      <w:rFonts w:asciiTheme="majorHAnsi" w:eastAsiaTheme="majorEastAsia" w:hAnsiTheme="majorHAnsi" w:cstheme="majorBidi"/>
      <w:b/>
      <w:color w:val="000000" w:themeColor="text2"/>
    </w:rPr>
  </w:style>
  <w:style w:type="character" w:customStyle="1" w:styleId="Heading6Char">
    <w:name w:val="Heading 6 Char"/>
    <w:basedOn w:val="DefaultParagraphFont"/>
    <w:link w:val="Heading6"/>
    <w:uiPriority w:val="1"/>
    <w:rsid w:val="00AD122F"/>
    <w:rPr>
      <w:rFonts w:asciiTheme="majorHAnsi" w:eastAsiaTheme="majorEastAsia" w:hAnsiTheme="majorHAnsi" w:cstheme="majorBidi"/>
      <w:i/>
      <w:iCs/>
      <w:color w:val="000000" w:themeColor="text2"/>
    </w:rPr>
  </w:style>
  <w:style w:type="character" w:customStyle="1" w:styleId="Heading7Char">
    <w:name w:val="Heading 7 Char"/>
    <w:basedOn w:val="DefaultParagraphFont"/>
    <w:link w:val="Heading7"/>
    <w:uiPriority w:val="1"/>
    <w:semiHidden/>
    <w:rsid w:val="00CF1393"/>
    <w:rPr>
      <w:rFonts w:asciiTheme="majorHAnsi" w:eastAsiaTheme="majorEastAsia" w:hAnsiTheme="majorHAnsi" w:cstheme="majorBidi"/>
      <w:i/>
      <w:iCs/>
      <w:color w:val="0070CB" w:themeColor="text1" w:themeTint="BF"/>
    </w:rPr>
  </w:style>
  <w:style w:type="character" w:customStyle="1" w:styleId="Heading8Char">
    <w:name w:val="Heading 8 Char"/>
    <w:basedOn w:val="DefaultParagraphFont"/>
    <w:link w:val="Heading8"/>
    <w:uiPriority w:val="1"/>
    <w:semiHidden/>
    <w:rsid w:val="00CF1393"/>
    <w:rPr>
      <w:rFonts w:asciiTheme="majorHAnsi" w:eastAsiaTheme="majorEastAsia" w:hAnsiTheme="majorHAnsi" w:cstheme="majorBidi"/>
      <w:color w:val="0070CB" w:themeColor="text1" w:themeTint="BF"/>
    </w:rPr>
  </w:style>
  <w:style w:type="character" w:customStyle="1" w:styleId="Heading9Char">
    <w:name w:val="Heading 9 Char"/>
    <w:basedOn w:val="DefaultParagraphFont"/>
    <w:link w:val="Heading9"/>
    <w:uiPriority w:val="1"/>
    <w:semiHidden/>
    <w:rsid w:val="00CF1393"/>
    <w:rPr>
      <w:rFonts w:asciiTheme="majorHAnsi" w:eastAsiaTheme="majorEastAsia" w:hAnsiTheme="majorHAnsi" w:cstheme="majorBidi"/>
      <w:i/>
      <w:iCs/>
      <w:color w:val="0070CB" w:themeColor="text1" w:themeTint="BF"/>
    </w:rPr>
  </w:style>
  <w:style w:type="paragraph" w:customStyle="1" w:styleId="NoParagraphStyle">
    <w:name w:val="[No Paragraph Style]"/>
    <w:semiHidden/>
    <w:rsid w:val="001E5ECF"/>
    <w:pPr>
      <w:autoSpaceDE w:val="0"/>
      <w:autoSpaceDN w:val="0"/>
      <w:adjustRightInd w:val="0"/>
      <w:spacing w:line="288" w:lineRule="auto"/>
      <w:textAlignment w:val="center"/>
    </w:pPr>
    <w:rPr>
      <w:rFonts w:ascii="Century Gothic" w:hAnsi="Century Gothic"/>
      <w:color w:val="000000"/>
      <w:sz w:val="24"/>
      <w:szCs w:val="24"/>
      <w:lang w:bidi="ar-SA"/>
    </w:rPr>
  </w:style>
  <w:style w:type="paragraph" w:customStyle="1" w:styleId="Boldcharacter">
    <w:name w:val="Bold character"/>
    <w:basedOn w:val="Normal"/>
    <w:link w:val="BoldcharacterChar"/>
    <w:autoRedefine/>
    <w:semiHidden/>
    <w:qFormat/>
    <w:rsid w:val="00CF1393"/>
    <w:pPr>
      <w:spacing w:line="280" w:lineRule="exact"/>
      <w:contextualSpacing/>
    </w:pPr>
    <w:rPr>
      <w:b/>
      <w:lang w:val="en-GB"/>
    </w:rPr>
  </w:style>
  <w:style w:type="character" w:customStyle="1" w:styleId="BoldcharacterChar">
    <w:name w:val="Bold character Char"/>
    <w:basedOn w:val="DefaultParagraphFont"/>
    <w:link w:val="Boldcharacter"/>
    <w:semiHidden/>
    <w:rsid w:val="00CF1393"/>
    <w:rPr>
      <w:b/>
      <w:lang w:val="en-GB"/>
    </w:rPr>
  </w:style>
  <w:style w:type="paragraph" w:customStyle="1" w:styleId="BodytextClosingname">
    <w:name w:val="Body text Closing name"/>
    <w:basedOn w:val="Normal"/>
    <w:semiHidden/>
    <w:qFormat/>
    <w:rsid w:val="00CF1393"/>
    <w:pPr>
      <w:spacing w:before="1080" w:after="240"/>
      <w:contextualSpacing/>
    </w:pPr>
  </w:style>
  <w:style w:type="paragraph" w:customStyle="1" w:styleId="BodytextDate">
    <w:name w:val="Body text Date"/>
    <w:basedOn w:val="Normal"/>
    <w:semiHidden/>
    <w:qFormat/>
    <w:rsid w:val="00CF1393"/>
    <w:pPr>
      <w:spacing w:after="480"/>
      <w:contextualSpacing/>
    </w:pPr>
  </w:style>
  <w:style w:type="character" w:styleId="Hyperlink">
    <w:name w:val="Hyperlink"/>
    <w:basedOn w:val="DefaultParagraphFont"/>
    <w:uiPriority w:val="99"/>
    <w:semiHidden/>
    <w:rsid w:val="001E5ECF"/>
    <w:rPr>
      <w:color w:val="0563C1" w:themeColor="hyperlink"/>
      <w:u w:val="single"/>
    </w:rPr>
  </w:style>
  <w:style w:type="paragraph" w:customStyle="1" w:styleId="BodytextSalutation">
    <w:name w:val="Body text Salutation"/>
    <w:basedOn w:val="Normal"/>
    <w:semiHidden/>
    <w:qFormat/>
    <w:rsid w:val="00CF1393"/>
    <w:pPr>
      <w:spacing w:before="480" w:after="240"/>
      <w:contextualSpacing/>
    </w:pPr>
  </w:style>
  <w:style w:type="paragraph" w:styleId="Closing">
    <w:name w:val="Closing"/>
    <w:basedOn w:val="Normal"/>
    <w:link w:val="ClosingChar"/>
    <w:semiHidden/>
    <w:qFormat/>
    <w:rsid w:val="00CF1393"/>
    <w:pPr>
      <w:spacing w:before="240"/>
    </w:pPr>
  </w:style>
  <w:style w:type="character" w:customStyle="1" w:styleId="ClosingChar">
    <w:name w:val="Closing Char"/>
    <w:basedOn w:val="DefaultParagraphFont"/>
    <w:link w:val="Closing"/>
    <w:semiHidden/>
    <w:rsid w:val="00CF1393"/>
  </w:style>
  <w:style w:type="character" w:styleId="Strong">
    <w:name w:val="Strong"/>
    <w:uiPriority w:val="22"/>
    <w:semiHidden/>
    <w:rsid w:val="001E5ECF"/>
    <w:rPr>
      <w:b/>
      <w:bCs/>
    </w:rPr>
  </w:style>
  <w:style w:type="paragraph" w:customStyle="1" w:styleId="TitleTitleandSubtitles">
    <w:name w:val="Title (Title and Subtitles)"/>
    <w:basedOn w:val="Normal"/>
    <w:uiPriority w:val="99"/>
    <w:semiHidden/>
    <w:rsid w:val="001E5ECF"/>
    <w:pPr>
      <w:autoSpaceDE w:val="0"/>
      <w:autoSpaceDN w:val="0"/>
      <w:adjustRightInd w:val="0"/>
      <w:spacing w:before="60" w:line="560" w:lineRule="atLeast"/>
      <w:textAlignment w:val="center"/>
    </w:pPr>
    <w:rPr>
      <w:rFonts w:ascii="Century Gothic" w:hAnsi="Century Gothic" w:cs="Century Gothic"/>
      <w:caps/>
      <w:color w:val="12457A"/>
      <w:spacing w:val="10"/>
      <w:w w:val="90"/>
      <w:sz w:val="44"/>
      <w:szCs w:val="44"/>
    </w:rPr>
  </w:style>
  <w:style w:type="paragraph" w:customStyle="1" w:styleId="SubtitleTitleandSubtitles">
    <w:name w:val="Subtitle (Title and Subtitles)"/>
    <w:basedOn w:val="TitleTitleandSubtitles"/>
    <w:uiPriority w:val="99"/>
    <w:semiHidden/>
    <w:rsid w:val="001E5ECF"/>
    <w:pPr>
      <w:spacing w:line="300" w:lineRule="atLeast"/>
    </w:pPr>
    <w:rPr>
      <w:caps w:val="0"/>
      <w:color w:val="694C37"/>
      <w:spacing w:val="7"/>
      <w:sz w:val="24"/>
      <w:szCs w:val="24"/>
    </w:rPr>
  </w:style>
  <w:style w:type="table" w:styleId="TableGrid">
    <w:name w:val="Table Grid"/>
    <w:basedOn w:val="TableNormal"/>
    <w:uiPriority w:val="59"/>
    <w:rsid w:val="001E5ECF"/>
    <w:tblPr>
      <w:tblBorders>
        <w:top w:val="single" w:sz="4" w:space="0" w:color="003865" w:themeColor="text1"/>
        <w:left w:val="single" w:sz="4" w:space="0" w:color="003865" w:themeColor="text1"/>
        <w:bottom w:val="single" w:sz="4" w:space="0" w:color="003865" w:themeColor="text1"/>
        <w:right w:val="single" w:sz="4" w:space="0" w:color="003865" w:themeColor="text1"/>
        <w:insideH w:val="single" w:sz="4" w:space="0" w:color="003865" w:themeColor="text1"/>
        <w:insideV w:val="single" w:sz="4" w:space="0" w:color="003865" w:themeColor="text1"/>
      </w:tblBorders>
    </w:tblPr>
  </w:style>
  <w:style w:type="table" w:styleId="TableGrid8">
    <w:name w:val="Table Grid 8"/>
    <w:basedOn w:val="TableNormal"/>
    <w:rsid w:val="001E5ECF"/>
    <w:pPr>
      <w:spacing w:line="240" w:lineRule="auto"/>
    </w:pPr>
    <w:rPr>
      <w:rFonts w:ascii="Times New Roman" w:hAnsi="Times New Roman"/>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
    <w:name w:val="Table Grid1"/>
    <w:basedOn w:val="TableNormal"/>
    <w:uiPriority w:val="59"/>
    <w:locked/>
    <w:rsid w:val="009837DB"/>
    <w:pPr>
      <w:spacing w:line="240" w:lineRule="auto"/>
    </w:pPr>
    <w:rPr>
      <w:szCs w:val="20"/>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pPr>
        <w:jc w:val="center"/>
      </w:pPr>
      <w:rPr>
        <w:rFonts w:ascii="Calibri" w:hAnsi="Calibri"/>
        <w:b/>
        <w:sz w:val="22"/>
      </w:rPr>
      <w:tblPr/>
      <w:tcPr>
        <w:shd w:val="clear" w:color="auto" w:fill="D9D9D9" w:themeFill="background1" w:themeFillShade="D9"/>
      </w:tcPr>
    </w:tblStylePr>
    <w:tblStylePr w:type="band1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shd w:val="clear" w:color="auto" w:fill="FFFFFF" w:themeFill="background1"/>
      </w:tcPr>
    </w:tblStylePr>
  </w:style>
  <w:style w:type="paragraph" w:styleId="TOCHeading">
    <w:name w:val="TOC Heading"/>
    <w:next w:val="Normal"/>
    <w:uiPriority w:val="39"/>
    <w:semiHidden/>
    <w:unhideWhenUsed/>
    <w:qFormat/>
    <w:rsid w:val="00CF1393"/>
    <w:pPr>
      <w:keepNext/>
      <w:keepLines/>
      <w:spacing w:before="480"/>
    </w:pPr>
    <w:rPr>
      <w:rFonts w:asciiTheme="majorHAnsi" w:eastAsiaTheme="majorEastAsia" w:hAnsiTheme="majorHAnsi" w:cstheme="majorBidi"/>
      <w:b/>
      <w:bCs/>
      <w:color w:val="00294B" w:themeColor="accent1" w:themeShade="BF"/>
      <w:sz w:val="28"/>
      <w:szCs w:val="28"/>
    </w:rPr>
  </w:style>
  <w:style w:type="paragraph" w:styleId="BodyText3">
    <w:name w:val="Body Text 3"/>
    <w:link w:val="BodyText3Char"/>
    <w:semiHidden/>
    <w:qFormat/>
    <w:rsid w:val="00CF1393"/>
    <w:pPr>
      <w:widowControl w:val="0"/>
    </w:pPr>
    <w:rPr>
      <w:sz w:val="16"/>
      <w:szCs w:val="16"/>
    </w:rPr>
  </w:style>
  <w:style w:type="character" w:customStyle="1" w:styleId="BodyText3Char">
    <w:name w:val="Body Text 3 Char"/>
    <w:basedOn w:val="DefaultParagraphFont"/>
    <w:link w:val="BodyText3"/>
    <w:semiHidden/>
    <w:rsid w:val="00CF1393"/>
    <w:rPr>
      <w:sz w:val="16"/>
      <w:szCs w:val="16"/>
    </w:rPr>
  </w:style>
  <w:style w:type="paragraph" w:styleId="Footer">
    <w:name w:val="footer"/>
    <w:link w:val="FooterChar"/>
    <w:uiPriority w:val="99"/>
    <w:qFormat/>
    <w:rsid w:val="0094786F"/>
    <w:pPr>
      <w:tabs>
        <w:tab w:val="right" w:pos="10080"/>
      </w:tabs>
      <w:spacing w:before="0" w:line="336" w:lineRule="auto"/>
    </w:pPr>
  </w:style>
  <w:style w:type="character" w:customStyle="1" w:styleId="FooterChar">
    <w:name w:val="Footer Char"/>
    <w:basedOn w:val="DefaultParagraphFont"/>
    <w:link w:val="Footer"/>
    <w:uiPriority w:val="99"/>
    <w:rsid w:val="0094786F"/>
  </w:style>
  <w:style w:type="paragraph" w:styleId="ListParagraph">
    <w:name w:val="List Paragraph"/>
    <w:basedOn w:val="Normal"/>
    <w:uiPriority w:val="34"/>
    <w:qFormat/>
    <w:rsid w:val="0094786F"/>
    <w:pPr>
      <w:numPr>
        <w:numId w:val="27"/>
      </w:numPr>
      <w:contextualSpacing/>
    </w:pPr>
  </w:style>
  <w:style w:type="character" w:styleId="Emphasis">
    <w:name w:val="Emphasis"/>
    <w:uiPriority w:val="2"/>
    <w:qFormat/>
    <w:rsid w:val="0094786F"/>
    <w:rPr>
      <w:i/>
    </w:rPr>
  </w:style>
  <w:style w:type="paragraph" w:styleId="Quote">
    <w:name w:val="Quote"/>
    <w:basedOn w:val="Normal"/>
    <w:next w:val="Normal"/>
    <w:link w:val="QuoteChar"/>
    <w:uiPriority w:val="29"/>
    <w:qFormat/>
    <w:rsid w:val="0094786F"/>
    <w:pPr>
      <w:spacing w:after="160"/>
      <w:ind w:left="864" w:right="864"/>
      <w:jc w:val="center"/>
    </w:pPr>
    <w:rPr>
      <w:rFonts w:asciiTheme="minorHAnsi" w:hAnsiTheme="minorHAnsi"/>
      <w:i/>
      <w:iCs/>
    </w:rPr>
  </w:style>
  <w:style w:type="character" w:customStyle="1" w:styleId="QuoteChar">
    <w:name w:val="Quote Char"/>
    <w:basedOn w:val="DefaultParagraphFont"/>
    <w:link w:val="Quote"/>
    <w:uiPriority w:val="29"/>
    <w:rsid w:val="0094786F"/>
    <w:rPr>
      <w:rFonts w:asciiTheme="minorHAnsi" w:hAnsiTheme="minorHAnsi"/>
      <w:i/>
      <w:iCs/>
      <w:lang w:bidi="ar-SA"/>
    </w:rPr>
  </w:style>
  <w:style w:type="paragraph" w:styleId="IntenseQuote">
    <w:name w:val="Intense Quote"/>
    <w:basedOn w:val="Normal"/>
    <w:next w:val="Normal"/>
    <w:link w:val="IntenseQuoteChar"/>
    <w:uiPriority w:val="30"/>
    <w:qFormat/>
    <w:rsid w:val="0065683E"/>
    <w:pPr>
      <w:spacing w:before="360" w:after="360"/>
      <w:ind w:left="864" w:right="864"/>
      <w:jc w:val="center"/>
    </w:pPr>
    <w:rPr>
      <w:rFonts w:asciiTheme="minorHAnsi" w:hAnsiTheme="minorHAnsi"/>
      <w:i/>
      <w:iCs/>
      <w:color w:val="003865" w:themeColor="accent1"/>
      <w:sz w:val="26"/>
    </w:rPr>
  </w:style>
  <w:style w:type="character" w:customStyle="1" w:styleId="IntenseQuoteChar">
    <w:name w:val="Intense Quote Char"/>
    <w:basedOn w:val="DefaultParagraphFont"/>
    <w:link w:val="IntenseQuote"/>
    <w:uiPriority w:val="30"/>
    <w:rsid w:val="0065683E"/>
    <w:rPr>
      <w:rFonts w:asciiTheme="minorHAnsi" w:hAnsiTheme="minorHAnsi"/>
      <w:i/>
      <w:iCs/>
      <w:color w:val="003865" w:themeColor="accent1"/>
      <w:sz w:val="26"/>
      <w:lang w:bidi="ar-SA"/>
    </w:rPr>
  </w:style>
  <w:style w:type="character" w:styleId="IntenseEmphasis">
    <w:name w:val="Intense Emphasis"/>
    <w:basedOn w:val="DefaultParagraphFont"/>
    <w:uiPriority w:val="2"/>
    <w:qFormat/>
    <w:rsid w:val="0094786F"/>
    <w:rPr>
      <w:b/>
      <w:i/>
      <w:iCs/>
      <w:color w:val="auto"/>
    </w:rPr>
  </w:style>
  <w:style w:type="paragraph" w:styleId="Caption">
    <w:name w:val="caption"/>
    <w:basedOn w:val="Normal"/>
    <w:next w:val="Normal"/>
    <w:uiPriority w:val="29"/>
    <w:qFormat/>
    <w:rsid w:val="001C3208"/>
    <w:pPr>
      <w:spacing w:after="400"/>
    </w:pPr>
    <w:rPr>
      <w:iCs/>
      <w:color w:val="000000" w:themeColor="text2"/>
      <w:sz w:val="20"/>
      <w:szCs w:val="20"/>
    </w:rPr>
  </w:style>
  <w:style w:type="character" w:styleId="PlaceholderText">
    <w:name w:val="Placeholder Text"/>
    <w:basedOn w:val="DefaultParagraphFont"/>
    <w:uiPriority w:val="99"/>
    <w:semiHidden/>
    <w:rsid w:val="00601B3F"/>
    <w:rPr>
      <w:color w:val="808080"/>
    </w:rPr>
  </w:style>
  <w:style w:type="paragraph" w:styleId="Header">
    <w:name w:val="header"/>
    <w:basedOn w:val="Normal"/>
    <w:link w:val="HeaderChar"/>
    <w:uiPriority w:val="99"/>
    <w:unhideWhenUsed/>
    <w:rsid w:val="00E91F10"/>
    <w:pPr>
      <w:tabs>
        <w:tab w:val="center" w:pos="4680"/>
        <w:tab w:val="right" w:pos="9360"/>
      </w:tabs>
      <w:spacing w:before="0" w:after="0"/>
    </w:pPr>
  </w:style>
  <w:style w:type="character" w:customStyle="1" w:styleId="HeaderChar">
    <w:name w:val="Header Char"/>
    <w:basedOn w:val="DefaultParagraphFont"/>
    <w:link w:val="Header"/>
    <w:uiPriority w:val="99"/>
    <w:rsid w:val="00E91F10"/>
    <w:rPr>
      <w:rFonts w:eastAsiaTheme="minorHAnsi" w:cs="Calibri"/>
      <w:lang w:bidi="ar-SA"/>
    </w:rPr>
  </w:style>
  <w:style w:type="paragraph" w:styleId="BalloonText">
    <w:name w:val="Balloon Text"/>
    <w:basedOn w:val="Normal"/>
    <w:link w:val="BalloonTextChar"/>
    <w:semiHidden/>
    <w:unhideWhenUsed/>
    <w:rsid w:val="0092325B"/>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2325B"/>
    <w:rPr>
      <w:rFonts w:ascii="Segoe UI" w:eastAsiaTheme="minorHAns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08">
      <w:bodyDiv w:val="1"/>
      <w:marLeft w:val="0"/>
      <w:marRight w:val="0"/>
      <w:marTop w:val="0"/>
      <w:marBottom w:val="0"/>
      <w:divBdr>
        <w:top w:val="none" w:sz="0" w:space="0" w:color="auto"/>
        <w:left w:val="none" w:sz="0" w:space="0" w:color="auto"/>
        <w:bottom w:val="none" w:sz="0" w:space="0" w:color="auto"/>
        <w:right w:val="none" w:sz="0" w:space="0" w:color="auto"/>
      </w:divBdr>
    </w:div>
    <w:div w:id="53816719">
      <w:bodyDiv w:val="1"/>
      <w:marLeft w:val="0"/>
      <w:marRight w:val="0"/>
      <w:marTop w:val="0"/>
      <w:marBottom w:val="0"/>
      <w:divBdr>
        <w:top w:val="none" w:sz="0" w:space="0" w:color="auto"/>
        <w:left w:val="none" w:sz="0" w:space="0" w:color="auto"/>
        <w:bottom w:val="none" w:sz="0" w:space="0" w:color="auto"/>
        <w:right w:val="none" w:sz="0" w:space="0" w:color="auto"/>
      </w:divBdr>
      <w:divsChild>
        <w:div w:id="49814326">
          <w:marLeft w:val="0"/>
          <w:marRight w:val="0"/>
          <w:marTop w:val="0"/>
          <w:marBottom w:val="0"/>
          <w:divBdr>
            <w:top w:val="none" w:sz="0" w:space="0" w:color="auto"/>
            <w:left w:val="none" w:sz="0" w:space="0" w:color="auto"/>
            <w:bottom w:val="none" w:sz="0" w:space="0" w:color="auto"/>
            <w:right w:val="none" w:sz="0" w:space="0" w:color="auto"/>
          </w:divBdr>
        </w:div>
      </w:divsChild>
    </w:div>
    <w:div w:id="145780183">
      <w:bodyDiv w:val="1"/>
      <w:marLeft w:val="0"/>
      <w:marRight w:val="0"/>
      <w:marTop w:val="0"/>
      <w:marBottom w:val="0"/>
      <w:divBdr>
        <w:top w:val="none" w:sz="0" w:space="0" w:color="auto"/>
        <w:left w:val="none" w:sz="0" w:space="0" w:color="auto"/>
        <w:bottom w:val="none" w:sz="0" w:space="0" w:color="auto"/>
        <w:right w:val="none" w:sz="0" w:space="0" w:color="auto"/>
      </w:divBdr>
    </w:div>
    <w:div w:id="163250210">
      <w:bodyDiv w:val="1"/>
      <w:marLeft w:val="0"/>
      <w:marRight w:val="0"/>
      <w:marTop w:val="0"/>
      <w:marBottom w:val="0"/>
      <w:divBdr>
        <w:top w:val="none" w:sz="0" w:space="0" w:color="auto"/>
        <w:left w:val="none" w:sz="0" w:space="0" w:color="auto"/>
        <w:bottom w:val="none" w:sz="0" w:space="0" w:color="auto"/>
        <w:right w:val="none" w:sz="0" w:space="0" w:color="auto"/>
      </w:divBdr>
    </w:div>
    <w:div w:id="181826843">
      <w:bodyDiv w:val="1"/>
      <w:marLeft w:val="0"/>
      <w:marRight w:val="0"/>
      <w:marTop w:val="0"/>
      <w:marBottom w:val="0"/>
      <w:divBdr>
        <w:top w:val="none" w:sz="0" w:space="0" w:color="auto"/>
        <w:left w:val="none" w:sz="0" w:space="0" w:color="auto"/>
        <w:bottom w:val="none" w:sz="0" w:space="0" w:color="auto"/>
        <w:right w:val="none" w:sz="0" w:space="0" w:color="auto"/>
      </w:divBdr>
    </w:div>
    <w:div w:id="294991094">
      <w:bodyDiv w:val="1"/>
      <w:marLeft w:val="0"/>
      <w:marRight w:val="0"/>
      <w:marTop w:val="0"/>
      <w:marBottom w:val="0"/>
      <w:divBdr>
        <w:top w:val="none" w:sz="0" w:space="0" w:color="auto"/>
        <w:left w:val="none" w:sz="0" w:space="0" w:color="auto"/>
        <w:bottom w:val="none" w:sz="0" w:space="0" w:color="auto"/>
        <w:right w:val="none" w:sz="0" w:space="0" w:color="auto"/>
      </w:divBdr>
    </w:div>
    <w:div w:id="358316981">
      <w:bodyDiv w:val="1"/>
      <w:marLeft w:val="0"/>
      <w:marRight w:val="0"/>
      <w:marTop w:val="0"/>
      <w:marBottom w:val="0"/>
      <w:divBdr>
        <w:top w:val="none" w:sz="0" w:space="0" w:color="auto"/>
        <w:left w:val="none" w:sz="0" w:space="0" w:color="auto"/>
        <w:bottom w:val="none" w:sz="0" w:space="0" w:color="auto"/>
        <w:right w:val="none" w:sz="0" w:space="0" w:color="auto"/>
      </w:divBdr>
      <w:divsChild>
        <w:div w:id="1129788126">
          <w:marLeft w:val="0"/>
          <w:marRight w:val="0"/>
          <w:marTop w:val="0"/>
          <w:marBottom w:val="0"/>
          <w:divBdr>
            <w:top w:val="none" w:sz="0" w:space="0" w:color="auto"/>
            <w:left w:val="none" w:sz="0" w:space="0" w:color="auto"/>
            <w:bottom w:val="none" w:sz="0" w:space="0" w:color="auto"/>
            <w:right w:val="none" w:sz="0" w:space="0" w:color="auto"/>
          </w:divBdr>
        </w:div>
      </w:divsChild>
    </w:div>
    <w:div w:id="653874106">
      <w:bodyDiv w:val="1"/>
      <w:marLeft w:val="0"/>
      <w:marRight w:val="0"/>
      <w:marTop w:val="0"/>
      <w:marBottom w:val="0"/>
      <w:divBdr>
        <w:top w:val="none" w:sz="0" w:space="0" w:color="auto"/>
        <w:left w:val="none" w:sz="0" w:space="0" w:color="auto"/>
        <w:bottom w:val="none" w:sz="0" w:space="0" w:color="auto"/>
        <w:right w:val="none" w:sz="0" w:space="0" w:color="auto"/>
      </w:divBdr>
    </w:div>
    <w:div w:id="1436361625">
      <w:bodyDiv w:val="1"/>
      <w:marLeft w:val="0"/>
      <w:marRight w:val="0"/>
      <w:marTop w:val="0"/>
      <w:marBottom w:val="0"/>
      <w:divBdr>
        <w:top w:val="none" w:sz="0" w:space="0" w:color="auto"/>
        <w:left w:val="none" w:sz="0" w:space="0" w:color="auto"/>
        <w:bottom w:val="none" w:sz="0" w:space="0" w:color="auto"/>
        <w:right w:val="none" w:sz="0" w:space="0" w:color="auto"/>
      </w:divBdr>
    </w:div>
    <w:div w:id="1536115730">
      <w:bodyDiv w:val="1"/>
      <w:marLeft w:val="0"/>
      <w:marRight w:val="0"/>
      <w:marTop w:val="0"/>
      <w:marBottom w:val="0"/>
      <w:divBdr>
        <w:top w:val="none" w:sz="0" w:space="0" w:color="auto"/>
        <w:left w:val="none" w:sz="0" w:space="0" w:color="auto"/>
        <w:bottom w:val="none" w:sz="0" w:space="0" w:color="auto"/>
        <w:right w:val="none" w:sz="0" w:space="0" w:color="auto"/>
      </w:divBdr>
    </w:div>
    <w:div w:id="1561479126">
      <w:bodyDiv w:val="1"/>
      <w:marLeft w:val="0"/>
      <w:marRight w:val="0"/>
      <w:marTop w:val="0"/>
      <w:marBottom w:val="0"/>
      <w:divBdr>
        <w:top w:val="none" w:sz="0" w:space="0" w:color="auto"/>
        <w:left w:val="none" w:sz="0" w:space="0" w:color="auto"/>
        <w:bottom w:val="none" w:sz="0" w:space="0" w:color="auto"/>
        <w:right w:val="none" w:sz="0" w:space="0" w:color="auto"/>
      </w:divBdr>
    </w:div>
    <w:div w:id="1615674671">
      <w:bodyDiv w:val="1"/>
      <w:marLeft w:val="0"/>
      <w:marRight w:val="0"/>
      <w:marTop w:val="0"/>
      <w:marBottom w:val="0"/>
      <w:divBdr>
        <w:top w:val="none" w:sz="0" w:space="0" w:color="auto"/>
        <w:left w:val="none" w:sz="0" w:space="0" w:color="auto"/>
        <w:bottom w:val="none" w:sz="0" w:space="0" w:color="auto"/>
        <w:right w:val="none" w:sz="0" w:space="0" w:color="auto"/>
      </w:divBdr>
    </w:div>
    <w:div w:id="1662661766">
      <w:bodyDiv w:val="1"/>
      <w:marLeft w:val="0"/>
      <w:marRight w:val="0"/>
      <w:marTop w:val="0"/>
      <w:marBottom w:val="0"/>
      <w:divBdr>
        <w:top w:val="none" w:sz="0" w:space="0" w:color="auto"/>
        <w:left w:val="none" w:sz="0" w:space="0" w:color="auto"/>
        <w:bottom w:val="none" w:sz="0" w:space="0" w:color="auto"/>
        <w:right w:val="none" w:sz="0" w:space="0" w:color="auto"/>
      </w:divBdr>
    </w:div>
    <w:div w:id="1774209420">
      <w:bodyDiv w:val="1"/>
      <w:marLeft w:val="0"/>
      <w:marRight w:val="0"/>
      <w:marTop w:val="0"/>
      <w:marBottom w:val="0"/>
      <w:divBdr>
        <w:top w:val="none" w:sz="0" w:space="0" w:color="auto"/>
        <w:left w:val="none" w:sz="0" w:space="0" w:color="auto"/>
        <w:bottom w:val="none" w:sz="0" w:space="0" w:color="auto"/>
        <w:right w:val="none" w:sz="0" w:space="0" w:color="auto"/>
      </w:divBdr>
    </w:div>
    <w:div w:id="213189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tate of Minnesota">
  <a:themeElements>
    <a:clrScheme name="Minnesota Brand Colors">
      <a:dk1>
        <a:srgbClr val="003865"/>
      </a:dk1>
      <a:lt1>
        <a:srgbClr val="FFFFFF"/>
      </a:lt1>
      <a:dk2>
        <a:srgbClr val="000000"/>
      </a:dk2>
      <a:lt2>
        <a:srgbClr val="DDDDDA"/>
      </a:lt2>
      <a:accent1>
        <a:srgbClr val="003865"/>
      </a:accent1>
      <a:accent2>
        <a:srgbClr val="78BE21"/>
      </a:accent2>
      <a:accent3>
        <a:srgbClr val="008EAA"/>
      </a:accent3>
      <a:accent4>
        <a:srgbClr val="8D3F2B"/>
      </a:accent4>
      <a:accent5>
        <a:srgbClr val="0D5257"/>
      </a:accent5>
      <a:accent6>
        <a:srgbClr val="5D295F"/>
      </a:accent6>
      <a:hlink>
        <a:srgbClr val="0563C1"/>
      </a:hlink>
      <a:folHlink>
        <a:srgbClr val="5D295F"/>
      </a:folHlink>
    </a:clrScheme>
    <a:fontScheme name="MN Secondary Fonts">
      <a:majorFont>
        <a:latin typeface="Calibri"/>
        <a:ea typeface=""/>
        <a:cs typeface=""/>
      </a:majorFont>
      <a:minorFont>
        <a:latin typeface="Calibri"/>
        <a:ea typeface=""/>
        <a:cs typeface=""/>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ate of Minnesota" id="{FBFFE991-EC03-4C0A-BAED-2F712C2A7AE7}" vid="{A476B202-42F1-4399-9BC8-98609D88DE2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793A9-F64E-4E48-B9C7-8D14D0BF3AFA}">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3</Pages>
  <Words>712</Words>
  <Characters>3658</Characters>
  <Application>Microsoft Office Word</Application>
  <DocSecurity>0</DocSecurity>
  <Lines>80</Lines>
  <Paragraphs>51</Paragraphs>
  <ScaleCrop>false</ScaleCrop>
  <HeadingPairs>
    <vt:vector size="2" baseType="variant">
      <vt:variant>
        <vt:lpstr>Title</vt:lpstr>
      </vt:variant>
      <vt:variant>
        <vt:i4>1</vt:i4>
      </vt:variant>
    </vt:vector>
  </HeadingPairs>
  <TitlesOfParts>
    <vt:vector size="1" baseType="lpstr">
      <vt:lpstr>Council Planning Committee Minutes, 10/16/23</vt:lpstr>
    </vt:vector>
  </TitlesOfParts>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Planning Committee Minutes, 10/16/23</dc:title>
  <dc:subject>Meeting minutes</dc:subject>
  <dc:creator>Shannon Hartwig</dc:creator>
  <cp:keywords/>
  <dc:description/>
  <cp:lastModifiedBy>Miller, Chad (MCD)</cp:lastModifiedBy>
  <cp:revision>6</cp:revision>
  <dcterms:created xsi:type="dcterms:W3CDTF">2023-11-09T16:14:00Z</dcterms:created>
  <dcterms:modified xsi:type="dcterms:W3CDTF">2023-11-0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6c28eb5025b6df15f68d83a4cd19f24ce9f306f5b191fa61ec430ffbe485f6</vt:lpwstr>
  </property>
</Properties>
</file>